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page" w:tblpX="3808" w:tblpY="-2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53"/>
      </w:tblGrid>
      <w:tr w:rsidR="00A60D44" w:rsidRPr="00D45038" w14:paraId="55281CDC" w14:textId="77777777" w:rsidTr="00E0155B">
        <w:trPr>
          <w:trHeight w:val="302"/>
        </w:trPr>
        <w:tc>
          <w:tcPr>
            <w:tcW w:w="6153" w:type="dxa"/>
            <w:tcBorders>
              <w:bottom w:val="single" w:sz="4" w:space="0" w:color="auto"/>
            </w:tcBorders>
          </w:tcPr>
          <w:p w14:paraId="395A3821" w14:textId="77777777" w:rsidR="00A60D44" w:rsidRPr="00D45038" w:rsidRDefault="00A60D44" w:rsidP="00474CC6">
            <w:pPr>
              <w:jc w:val="center"/>
              <w:rPr>
                <w:b/>
                <w:sz w:val="28"/>
                <w:szCs w:val="28"/>
              </w:rPr>
            </w:pPr>
            <w:r w:rsidRPr="00D45038">
              <w:rPr>
                <w:b/>
                <w:sz w:val="28"/>
                <w:szCs w:val="28"/>
              </w:rPr>
              <w:t>ASSUMPTION APPLICATION</w:t>
            </w:r>
          </w:p>
        </w:tc>
      </w:tr>
      <w:tr w:rsidR="00A60D44" w:rsidRPr="00D45038" w14:paraId="7074F995" w14:textId="77777777" w:rsidTr="00AE4CCE">
        <w:trPr>
          <w:trHeight w:val="1193"/>
        </w:trPr>
        <w:tc>
          <w:tcPr>
            <w:tcW w:w="61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E7F9B6" w14:textId="77777777" w:rsidR="00A60D44" w:rsidRPr="00E0155B" w:rsidRDefault="00DF6D2D" w:rsidP="00474CC6">
            <w:pPr>
              <w:jc w:val="center"/>
              <w:rPr>
                <w:b/>
                <w:sz w:val="22"/>
              </w:rPr>
            </w:pPr>
            <w:r w:rsidRPr="00E0155B">
              <w:rPr>
                <w:b/>
                <w:sz w:val="20"/>
                <w:szCs w:val="22"/>
              </w:rPr>
              <w:t xml:space="preserve">Governed by Section 1759 of the City of Euclid Codified Ordinances. </w:t>
            </w:r>
          </w:p>
          <w:p w14:paraId="2463BA7F" w14:textId="77777777" w:rsidR="00A60D44" w:rsidRPr="00E0155B" w:rsidRDefault="00A60D44" w:rsidP="00474CC6">
            <w:pPr>
              <w:jc w:val="center"/>
              <w:rPr>
                <w:b/>
                <w:sz w:val="22"/>
              </w:rPr>
            </w:pPr>
            <w:r w:rsidRPr="00E0155B">
              <w:rPr>
                <w:b/>
                <w:sz w:val="22"/>
              </w:rPr>
              <w:t>CITY OF EUCLID HOUSING DEPARTMENT</w:t>
            </w:r>
          </w:p>
          <w:p w14:paraId="56CDD323" w14:textId="77777777" w:rsidR="00C706CC" w:rsidRDefault="00D0270C" w:rsidP="00474CC6">
            <w:pPr>
              <w:jc w:val="center"/>
              <w:rPr>
                <w:b/>
                <w:sz w:val="20"/>
                <w:szCs w:val="22"/>
              </w:rPr>
            </w:pPr>
            <w:r w:rsidRPr="00E0155B">
              <w:rPr>
                <w:b/>
                <w:sz w:val="20"/>
                <w:szCs w:val="22"/>
              </w:rPr>
              <w:t>585 E. 222</w:t>
            </w:r>
            <w:r w:rsidRPr="00E0155B">
              <w:rPr>
                <w:b/>
                <w:sz w:val="20"/>
                <w:szCs w:val="22"/>
                <w:vertAlign w:val="superscript"/>
              </w:rPr>
              <w:t>nd</w:t>
            </w:r>
            <w:r w:rsidRPr="00E0155B">
              <w:rPr>
                <w:b/>
                <w:sz w:val="20"/>
                <w:szCs w:val="22"/>
              </w:rPr>
              <w:t xml:space="preserve"> Street</w:t>
            </w:r>
            <w:r w:rsidR="002C2E02" w:rsidRPr="00E0155B">
              <w:rPr>
                <w:b/>
                <w:sz w:val="20"/>
                <w:szCs w:val="22"/>
              </w:rPr>
              <w:t xml:space="preserve"> </w:t>
            </w:r>
          </w:p>
          <w:p w14:paraId="20F66BE3" w14:textId="660E89EA" w:rsidR="00D0270C" w:rsidRPr="00E0155B" w:rsidRDefault="00D0270C" w:rsidP="00474CC6">
            <w:pPr>
              <w:jc w:val="center"/>
              <w:rPr>
                <w:b/>
                <w:sz w:val="20"/>
                <w:szCs w:val="22"/>
              </w:rPr>
            </w:pPr>
            <w:r w:rsidRPr="00E0155B">
              <w:rPr>
                <w:b/>
                <w:sz w:val="20"/>
                <w:szCs w:val="22"/>
              </w:rPr>
              <w:t>Euclid, Ohio 44123</w:t>
            </w:r>
          </w:p>
          <w:p w14:paraId="0EC681F9" w14:textId="1D90254B" w:rsidR="00A60D44" w:rsidRPr="007C2BC9" w:rsidRDefault="007C2BC9" w:rsidP="002C2E02">
            <w:pPr>
              <w:jc w:val="center"/>
              <w:rPr>
                <w:b/>
                <w:bCs/>
                <w:sz w:val="32"/>
                <w:szCs w:val="32"/>
              </w:rPr>
            </w:pPr>
            <w:hyperlink r:id="rId8" w:history="1">
              <w:r w:rsidRPr="007C2BC9">
                <w:rPr>
                  <w:rStyle w:val="Hyperlink"/>
                  <w:b/>
                  <w:bCs/>
                  <w:sz w:val="20"/>
                  <w:szCs w:val="20"/>
                </w:rPr>
                <w:t>buildingandhousing@cityofeuclid.gov</w:t>
              </w:r>
            </w:hyperlink>
            <w:r w:rsidRPr="007C2BC9">
              <w:rPr>
                <w:b/>
                <w:bCs/>
                <w:sz w:val="20"/>
                <w:szCs w:val="20"/>
              </w:rPr>
              <w:t xml:space="preserve"> </w:t>
            </w:r>
            <w:r w:rsidR="00AA0CB0" w:rsidRPr="007C2BC9">
              <w:rPr>
                <w:b/>
                <w:bCs/>
                <w:sz w:val="16"/>
                <w:szCs w:val="18"/>
              </w:rPr>
              <w:t xml:space="preserve"> </w:t>
            </w:r>
          </w:p>
        </w:tc>
      </w:tr>
    </w:tbl>
    <w:p w14:paraId="5297B7F2" w14:textId="6D9D0BBB" w:rsidR="00A60D44" w:rsidRPr="00D45038" w:rsidRDefault="00656853" w:rsidP="00A60D44">
      <w:pPr>
        <w:jc w:val="center"/>
        <w:outlineLvl w:val="0"/>
        <w:rPr>
          <w:b/>
          <w:sz w:val="28"/>
          <w:szCs w:val="28"/>
        </w:rPr>
      </w:pPr>
      <w:r>
        <w:rPr>
          <w:b/>
          <w:noProof/>
          <w:sz w:val="16"/>
          <w:szCs w:val="16"/>
        </w:rPr>
        <w:drawing>
          <wp:anchor distT="0" distB="0" distL="114300" distR="114300" simplePos="0" relativeHeight="251657728" behindDoc="1" locked="0" layoutInCell="1" allowOverlap="1" wp14:anchorId="4B222F6B" wp14:editId="0D0AAD0A">
            <wp:simplePos x="0" y="0"/>
            <wp:positionH relativeFrom="column">
              <wp:posOffset>93345</wp:posOffset>
            </wp:positionH>
            <wp:positionV relativeFrom="paragraph">
              <wp:posOffset>0</wp:posOffset>
            </wp:positionV>
            <wp:extent cx="1280795" cy="1014095"/>
            <wp:effectExtent l="0" t="0" r="0" b="0"/>
            <wp:wrapTight wrapText="bothSides">
              <wp:wrapPolygon edited="0">
                <wp:start x="0" y="0"/>
                <wp:lineTo x="0" y="21100"/>
                <wp:lineTo x="21204" y="21100"/>
                <wp:lineTo x="2120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101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8B1A2" w14:textId="77777777" w:rsidR="00EF353B" w:rsidRPr="00D45038" w:rsidRDefault="00EF353B" w:rsidP="00A40E70">
      <w:pPr>
        <w:jc w:val="center"/>
        <w:outlineLvl w:val="0"/>
        <w:rPr>
          <w:b/>
          <w:sz w:val="16"/>
          <w:szCs w:val="16"/>
        </w:rPr>
      </w:pPr>
    </w:p>
    <w:p w14:paraId="2E434ADA" w14:textId="77777777" w:rsidR="00A60D44" w:rsidRPr="00D45038" w:rsidRDefault="00A60D44" w:rsidP="00A40E70">
      <w:pPr>
        <w:jc w:val="center"/>
        <w:outlineLvl w:val="0"/>
        <w:rPr>
          <w:b/>
          <w:sz w:val="22"/>
          <w:szCs w:val="22"/>
        </w:rPr>
      </w:pPr>
    </w:p>
    <w:p w14:paraId="669B4D1B" w14:textId="77777777" w:rsidR="00A60D44" w:rsidRPr="00D45038" w:rsidRDefault="00A60D44" w:rsidP="00A40E70">
      <w:pPr>
        <w:jc w:val="center"/>
        <w:outlineLvl w:val="0"/>
        <w:rPr>
          <w:b/>
          <w:sz w:val="22"/>
          <w:szCs w:val="22"/>
        </w:rPr>
      </w:pPr>
    </w:p>
    <w:p w14:paraId="6EEA02B0" w14:textId="25A001FD" w:rsidR="00A60D44" w:rsidRDefault="00A60D44" w:rsidP="00A40E70">
      <w:pPr>
        <w:jc w:val="center"/>
        <w:outlineLvl w:val="0"/>
        <w:rPr>
          <w:b/>
          <w:sz w:val="22"/>
          <w:szCs w:val="22"/>
        </w:rPr>
      </w:pPr>
    </w:p>
    <w:p w14:paraId="0679075A" w14:textId="6C1BC343" w:rsidR="00FB1FF8" w:rsidRDefault="00FB1FF8" w:rsidP="00A40E70">
      <w:pPr>
        <w:jc w:val="center"/>
        <w:outlineLvl w:val="0"/>
        <w:rPr>
          <w:b/>
          <w:sz w:val="22"/>
          <w:szCs w:val="22"/>
        </w:rPr>
      </w:pPr>
    </w:p>
    <w:p w14:paraId="001ECAB1" w14:textId="77777777" w:rsidR="00FB1FF8" w:rsidRPr="00D45038" w:rsidRDefault="00FB1FF8" w:rsidP="00A40E70">
      <w:pPr>
        <w:jc w:val="center"/>
        <w:outlineLvl w:val="0"/>
        <w:rPr>
          <w:b/>
          <w:sz w:val="22"/>
          <w:szCs w:val="22"/>
        </w:rPr>
      </w:pPr>
    </w:p>
    <w:p w14:paraId="2275F9C6" w14:textId="77777777" w:rsidR="00A60D44" w:rsidRPr="00D45038" w:rsidRDefault="00A60D44" w:rsidP="00A40E70">
      <w:pPr>
        <w:jc w:val="center"/>
        <w:outlineLvl w:val="0"/>
        <w:rPr>
          <w:b/>
          <w:sz w:val="22"/>
          <w:szCs w:val="22"/>
        </w:rPr>
      </w:pPr>
    </w:p>
    <w:p w14:paraId="7B5E2925" w14:textId="5F4AE485" w:rsidR="00396DA0" w:rsidRDefault="00396DA0" w:rsidP="00D30B34">
      <w:pPr>
        <w:outlineLvl w:val="0"/>
        <w:rPr>
          <w:b/>
          <w:sz w:val="22"/>
          <w:szCs w:val="22"/>
        </w:rPr>
      </w:pPr>
      <w:r w:rsidRPr="007C2BC9">
        <w:rPr>
          <w:b/>
          <w:u w:val="single"/>
        </w:rPr>
        <w:t>Property Information</w:t>
      </w:r>
      <w:r w:rsidRPr="00533A84">
        <w:rPr>
          <w:b/>
          <w:sz w:val="22"/>
          <w:szCs w:val="22"/>
          <w:u w:val="single"/>
        </w:rPr>
        <w:br/>
      </w:r>
      <w:r>
        <w:rPr>
          <w:b/>
          <w:sz w:val="22"/>
          <w:szCs w:val="22"/>
        </w:rPr>
        <w:br/>
        <w:t>Address:  _____________________________________________________</w:t>
      </w:r>
      <w:r>
        <w:rPr>
          <w:b/>
          <w:sz w:val="22"/>
          <w:szCs w:val="22"/>
        </w:rPr>
        <w:tab/>
        <w:t>Parcel</w:t>
      </w:r>
      <w:r w:rsidR="007C2BC9">
        <w:rPr>
          <w:b/>
          <w:sz w:val="22"/>
          <w:szCs w:val="22"/>
        </w:rPr>
        <w:t xml:space="preserve"> # _</w:t>
      </w:r>
      <w:r>
        <w:rPr>
          <w:b/>
          <w:sz w:val="22"/>
          <w:szCs w:val="22"/>
        </w:rPr>
        <w:t>________________</w:t>
      </w:r>
    </w:p>
    <w:p w14:paraId="3165CB4B" w14:textId="2934CB5F" w:rsidR="00396DA0" w:rsidRDefault="00396DA0" w:rsidP="00D30B34">
      <w:pPr>
        <w:outlineLvl w:val="0"/>
        <w:rPr>
          <w:b/>
          <w:sz w:val="22"/>
          <w:szCs w:val="22"/>
        </w:rPr>
      </w:pPr>
    </w:p>
    <w:p w14:paraId="696ACE28" w14:textId="22133217" w:rsidR="00396DA0" w:rsidRPr="007C2BC9" w:rsidRDefault="00396DA0" w:rsidP="00D30B34">
      <w:pPr>
        <w:outlineLvl w:val="0"/>
        <w:rPr>
          <w:b/>
          <w:sz w:val="22"/>
          <w:szCs w:val="22"/>
          <w:u w:val="single"/>
        </w:rPr>
      </w:pPr>
      <w:r w:rsidRPr="007C2BC9">
        <w:rPr>
          <w:b/>
          <w:u w:val="single"/>
        </w:rPr>
        <w:t>Person</w:t>
      </w:r>
      <w:r w:rsidR="007C2BC9" w:rsidRPr="007C2BC9">
        <w:rPr>
          <w:b/>
          <w:u w:val="single"/>
        </w:rPr>
        <w:t>/LLC</w:t>
      </w:r>
      <w:r w:rsidRPr="007C2BC9">
        <w:rPr>
          <w:b/>
          <w:u w:val="single"/>
        </w:rPr>
        <w:t xml:space="preserve"> Assuming Violations</w:t>
      </w:r>
    </w:p>
    <w:p w14:paraId="26267F40" w14:textId="2DEC8FF8" w:rsidR="00396DA0" w:rsidRDefault="00396DA0" w:rsidP="00D30B34">
      <w:pPr>
        <w:outlineLvl w:val="0"/>
        <w:rPr>
          <w:b/>
          <w:sz w:val="22"/>
          <w:szCs w:val="22"/>
        </w:rPr>
      </w:pPr>
    </w:p>
    <w:p w14:paraId="675BEF23" w14:textId="4017CADE" w:rsidR="00396DA0" w:rsidRDefault="00396DA0" w:rsidP="00D30B34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Name:  _______________________________________________________</w:t>
      </w:r>
      <w:r>
        <w:rPr>
          <w:b/>
          <w:sz w:val="22"/>
          <w:szCs w:val="22"/>
        </w:rPr>
        <w:tab/>
        <w:t>Date of Birth:  ___________</w:t>
      </w:r>
    </w:p>
    <w:p w14:paraId="6BCE7000" w14:textId="69ABA988" w:rsidR="00396DA0" w:rsidRDefault="00396DA0" w:rsidP="00D30B34">
      <w:pPr>
        <w:outlineLvl w:val="0"/>
        <w:rPr>
          <w:b/>
          <w:sz w:val="22"/>
          <w:szCs w:val="22"/>
        </w:rPr>
      </w:pPr>
    </w:p>
    <w:p w14:paraId="7993B838" w14:textId="47451DB0" w:rsidR="00396DA0" w:rsidRDefault="00396DA0" w:rsidP="00D30B34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Current Address:  _________________________________________________________________________</w:t>
      </w:r>
    </w:p>
    <w:p w14:paraId="4190CC5E" w14:textId="6AFD0D69" w:rsidR="00396DA0" w:rsidRDefault="00396DA0" w:rsidP="00D30B34">
      <w:pPr>
        <w:outlineLvl w:val="0"/>
        <w:rPr>
          <w:b/>
          <w:sz w:val="22"/>
          <w:szCs w:val="22"/>
        </w:rPr>
      </w:pPr>
    </w:p>
    <w:p w14:paraId="37E2DE68" w14:textId="78748C41" w:rsidR="00396DA0" w:rsidRDefault="00396DA0" w:rsidP="00396DA0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City:  ___________________________________</w:t>
      </w:r>
      <w:r>
        <w:rPr>
          <w:b/>
          <w:iCs/>
          <w:sz w:val="22"/>
          <w:szCs w:val="22"/>
        </w:rPr>
        <w:tab/>
        <w:t>State:  _____________</w:t>
      </w:r>
      <w:r>
        <w:rPr>
          <w:b/>
          <w:iCs/>
          <w:sz w:val="22"/>
          <w:szCs w:val="22"/>
        </w:rPr>
        <w:tab/>
        <w:t>Zip:  ____________</w:t>
      </w:r>
    </w:p>
    <w:p w14:paraId="2A35A14F" w14:textId="667A2BBD" w:rsidR="00396DA0" w:rsidRDefault="00396DA0" w:rsidP="00396DA0">
      <w:pPr>
        <w:tabs>
          <w:tab w:val="left" w:pos="5400"/>
        </w:tabs>
        <w:rPr>
          <w:b/>
          <w:iCs/>
          <w:sz w:val="22"/>
          <w:szCs w:val="22"/>
        </w:rPr>
      </w:pPr>
    </w:p>
    <w:p w14:paraId="77ECDBE8" w14:textId="20F79EF5" w:rsidR="00396DA0" w:rsidRDefault="00396DA0" w:rsidP="00396DA0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Phone:  _______________________________   Email:  ___________________________________________</w:t>
      </w:r>
    </w:p>
    <w:p w14:paraId="5699D0A1" w14:textId="65E59018" w:rsidR="00533A84" w:rsidRDefault="00533A84" w:rsidP="00396DA0">
      <w:pPr>
        <w:tabs>
          <w:tab w:val="left" w:pos="5400"/>
        </w:tabs>
        <w:rPr>
          <w:b/>
          <w:iCs/>
          <w:sz w:val="22"/>
          <w:szCs w:val="22"/>
        </w:rPr>
      </w:pPr>
    </w:p>
    <w:p w14:paraId="1BA83188" w14:textId="77777777" w:rsidR="007C2BC9" w:rsidRPr="007C2BC9" w:rsidRDefault="007C2BC9" w:rsidP="007C2BC9">
      <w:pPr>
        <w:tabs>
          <w:tab w:val="left" w:pos="5400"/>
        </w:tabs>
        <w:rPr>
          <w:b/>
          <w:iCs/>
          <w:u w:val="single"/>
        </w:rPr>
      </w:pPr>
      <w:r w:rsidRPr="007C2BC9">
        <w:rPr>
          <w:b/>
          <w:iCs/>
          <w:u w:val="single"/>
        </w:rPr>
        <w:t>Responsible Officer in LLC</w:t>
      </w:r>
    </w:p>
    <w:p w14:paraId="1E810015" w14:textId="77777777" w:rsidR="007C2BC9" w:rsidRDefault="007C2BC9" w:rsidP="007C2BC9">
      <w:pPr>
        <w:tabs>
          <w:tab w:val="left" w:pos="5400"/>
        </w:tabs>
        <w:rPr>
          <w:b/>
          <w:iCs/>
          <w:sz w:val="22"/>
          <w:szCs w:val="22"/>
          <w:u w:val="single"/>
        </w:rPr>
      </w:pPr>
    </w:p>
    <w:p w14:paraId="55ECD8A7" w14:textId="77777777" w:rsidR="007C2BC9" w:rsidRDefault="007C2BC9" w:rsidP="007C2BC9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LLC Contact Name:  ______________________________________________________________________</w:t>
      </w:r>
    </w:p>
    <w:p w14:paraId="7A407341" w14:textId="77777777" w:rsidR="007C2BC9" w:rsidRDefault="007C2BC9" w:rsidP="007C2BC9">
      <w:pPr>
        <w:tabs>
          <w:tab w:val="left" w:pos="5400"/>
        </w:tabs>
        <w:rPr>
          <w:b/>
          <w:iCs/>
          <w:sz w:val="22"/>
          <w:szCs w:val="22"/>
        </w:rPr>
      </w:pPr>
    </w:p>
    <w:p w14:paraId="004B9F75" w14:textId="2941B11F" w:rsidR="007C2BC9" w:rsidRDefault="007C2BC9" w:rsidP="007C2BC9">
      <w:pPr>
        <w:tabs>
          <w:tab w:val="left" w:pos="5400"/>
        </w:tabs>
        <w:rPr>
          <w:b/>
          <w:iCs/>
          <w:sz w:val="22"/>
          <w:szCs w:val="22"/>
          <w:u w:val="single"/>
        </w:rPr>
      </w:pPr>
      <w:r>
        <w:rPr>
          <w:b/>
          <w:iCs/>
          <w:sz w:val="22"/>
          <w:szCs w:val="22"/>
        </w:rPr>
        <w:t xml:space="preserve">LLC </w:t>
      </w:r>
      <w:r>
        <w:rPr>
          <w:b/>
          <w:iCs/>
          <w:sz w:val="22"/>
          <w:szCs w:val="22"/>
        </w:rPr>
        <w:t>Phone: _</w:t>
      </w:r>
      <w:r>
        <w:rPr>
          <w:b/>
          <w:iCs/>
          <w:sz w:val="22"/>
          <w:szCs w:val="22"/>
        </w:rPr>
        <w:t>__________________________</w:t>
      </w:r>
      <w:r>
        <w:rPr>
          <w:b/>
          <w:iCs/>
          <w:sz w:val="22"/>
          <w:szCs w:val="22"/>
        </w:rPr>
        <w:t xml:space="preserve">       </w:t>
      </w:r>
      <w:r>
        <w:rPr>
          <w:b/>
          <w:iCs/>
          <w:sz w:val="22"/>
          <w:szCs w:val="22"/>
        </w:rPr>
        <w:t>LLC Email:  __________</w:t>
      </w:r>
      <w:r>
        <w:rPr>
          <w:b/>
          <w:iCs/>
          <w:sz w:val="22"/>
          <w:szCs w:val="22"/>
        </w:rPr>
        <w:t>________</w:t>
      </w:r>
      <w:r>
        <w:rPr>
          <w:b/>
          <w:iCs/>
          <w:sz w:val="22"/>
          <w:szCs w:val="22"/>
        </w:rPr>
        <w:t>__________________</w:t>
      </w:r>
      <w:r>
        <w:rPr>
          <w:b/>
          <w:iCs/>
          <w:sz w:val="22"/>
          <w:szCs w:val="22"/>
        </w:rPr>
        <w:br/>
      </w:r>
    </w:p>
    <w:p w14:paraId="4BA3B673" w14:textId="4FC71EA6" w:rsidR="007C2BC9" w:rsidRPr="007C2BC9" w:rsidRDefault="007C2BC9" w:rsidP="00396DA0">
      <w:pPr>
        <w:tabs>
          <w:tab w:val="left" w:pos="5400"/>
        </w:tabs>
        <w:rPr>
          <w:b/>
          <w:iCs/>
          <w:u w:val="single"/>
        </w:rPr>
      </w:pPr>
      <w:r w:rsidRPr="007C2BC9">
        <w:rPr>
          <w:b/>
          <w:iCs/>
          <w:u w:val="single"/>
        </w:rPr>
        <w:t>Local Contact/Property Manager</w:t>
      </w:r>
    </w:p>
    <w:p w14:paraId="7A709F87" w14:textId="77777777" w:rsidR="007C2BC9" w:rsidRDefault="007C2BC9" w:rsidP="00396DA0">
      <w:pPr>
        <w:tabs>
          <w:tab w:val="left" w:pos="5400"/>
        </w:tabs>
        <w:rPr>
          <w:b/>
          <w:iCs/>
          <w:sz w:val="22"/>
          <w:szCs w:val="22"/>
        </w:rPr>
      </w:pPr>
    </w:p>
    <w:p w14:paraId="32D5E03B" w14:textId="629B49F1" w:rsidR="00533A84" w:rsidRDefault="00533A84" w:rsidP="00396DA0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Local Contact Name:  ______________________________________________________________________</w:t>
      </w:r>
    </w:p>
    <w:p w14:paraId="6F2DCC78" w14:textId="4B0A1985" w:rsidR="00533A84" w:rsidRDefault="00533A84" w:rsidP="00396DA0">
      <w:pPr>
        <w:tabs>
          <w:tab w:val="left" w:pos="5400"/>
        </w:tabs>
        <w:rPr>
          <w:b/>
          <w:iCs/>
          <w:sz w:val="22"/>
          <w:szCs w:val="22"/>
        </w:rPr>
      </w:pPr>
    </w:p>
    <w:p w14:paraId="5D81DBF5" w14:textId="482799D9" w:rsidR="00533A84" w:rsidRDefault="00533A84" w:rsidP="00396DA0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 xml:space="preserve">Local </w:t>
      </w:r>
      <w:r w:rsidR="007C2BC9">
        <w:rPr>
          <w:b/>
          <w:iCs/>
          <w:sz w:val="22"/>
          <w:szCs w:val="22"/>
        </w:rPr>
        <w:t>Phone: _</w:t>
      </w:r>
      <w:r>
        <w:rPr>
          <w:b/>
          <w:iCs/>
          <w:sz w:val="22"/>
          <w:szCs w:val="22"/>
        </w:rPr>
        <w:t>__________________________</w:t>
      </w:r>
      <w:r w:rsidR="007C2BC9">
        <w:rPr>
          <w:b/>
          <w:iCs/>
          <w:sz w:val="22"/>
          <w:szCs w:val="22"/>
        </w:rPr>
        <w:t xml:space="preserve">      </w:t>
      </w:r>
      <w:r>
        <w:rPr>
          <w:b/>
          <w:iCs/>
          <w:sz w:val="22"/>
          <w:szCs w:val="22"/>
        </w:rPr>
        <w:t>Local Email:  ________</w:t>
      </w:r>
      <w:r w:rsidR="007C2BC9">
        <w:rPr>
          <w:b/>
          <w:iCs/>
          <w:sz w:val="22"/>
          <w:szCs w:val="22"/>
        </w:rPr>
        <w:t>________</w:t>
      </w:r>
      <w:r>
        <w:rPr>
          <w:b/>
          <w:iCs/>
          <w:sz w:val="22"/>
          <w:szCs w:val="22"/>
        </w:rPr>
        <w:t>____________________</w:t>
      </w:r>
    </w:p>
    <w:p w14:paraId="4698B993" w14:textId="0A7C6637" w:rsidR="00533A84" w:rsidRPr="007C2BC9" w:rsidRDefault="00F23455" w:rsidP="007C2BC9">
      <w:pPr>
        <w:tabs>
          <w:tab w:val="left" w:pos="5400"/>
        </w:tabs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br/>
      </w:r>
      <w:r>
        <w:rPr>
          <w:b/>
          <w:iCs/>
          <w:sz w:val="22"/>
          <w:szCs w:val="22"/>
        </w:rPr>
        <w:br/>
      </w:r>
      <w:r>
        <w:rPr>
          <w:b/>
          <w:i/>
          <w:sz w:val="22"/>
          <w:szCs w:val="22"/>
        </w:rPr>
        <w:t xml:space="preserve">                                           Articles of Incorporation and Authorization must be included.</w:t>
      </w:r>
    </w:p>
    <w:p w14:paraId="08F85821" w14:textId="77777777" w:rsidR="00396DA0" w:rsidRPr="00533A84" w:rsidRDefault="00396DA0" w:rsidP="00D30B34">
      <w:pPr>
        <w:outlineLvl w:val="0"/>
        <w:rPr>
          <w:b/>
          <w:sz w:val="22"/>
          <w:szCs w:val="22"/>
          <w:u w:val="single"/>
        </w:rPr>
      </w:pPr>
    </w:p>
    <w:p w14:paraId="07CA1977" w14:textId="77777777" w:rsidR="00BE2EE6" w:rsidRPr="00733516" w:rsidRDefault="00BE2EE6" w:rsidP="00416838">
      <w:pPr>
        <w:tabs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28"/>
          <w:u w:val="single"/>
        </w:rPr>
      </w:pPr>
      <w:r w:rsidRPr="00733516">
        <w:rPr>
          <w:b/>
          <w:i/>
          <w:sz w:val="28"/>
          <w:u w:val="single"/>
        </w:rPr>
        <w:t>Proposed Use:</w:t>
      </w:r>
    </w:p>
    <w:p w14:paraId="6F3F9FBA" w14:textId="76B87C99" w:rsidR="00BE2EE6" w:rsidRPr="00D45038" w:rsidRDefault="00BE2EE6" w:rsidP="00A7173A">
      <w:pPr>
        <w:tabs>
          <w:tab w:val="left" w:pos="1440"/>
          <w:tab w:val="left" w:pos="2160"/>
          <w:tab w:val="left" w:pos="5400"/>
        </w:tabs>
        <w:jc w:val="center"/>
        <w:outlineLvl w:val="0"/>
        <w:rPr>
          <w:b/>
          <w:sz w:val="22"/>
          <w:szCs w:val="22"/>
        </w:rPr>
      </w:pPr>
      <w:r w:rsidRPr="00D45038">
        <w:rPr>
          <w:b/>
          <w:sz w:val="22"/>
          <w:szCs w:val="22"/>
        </w:rPr>
        <w:t>I/W</w:t>
      </w:r>
      <w:r w:rsidR="007C2BC9">
        <w:rPr>
          <w:b/>
          <w:sz w:val="22"/>
          <w:szCs w:val="22"/>
        </w:rPr>
        <w:t>e</w:t>
      </w:r>
      <w:r w:rsidRPr="00D45038">
        <w:rPr>
          <w:b/>
          <w:sz w:val="22"/>
          <w:szCs w:val="22"/>
        </w:rPr>
        <w:t xml:space="preserve"> plan </w:t>
      </w:r>
      <w:r w:rsidR="00416838" w:rsidRPr="00D45038">
        <w:rPr>
          <w:b/>
          <w:sz w:val="22"/>
          <w:szCs w:val="22"/>
        </w:rPr>
        <w:t>to use</w:t>
      </w:r>
      <w:r w:rsidRPr="00D45038">
        <w:rPr>
          <w:b/>
          <w:sz w:val="22"/>
          <w:szCs w:val="22"/>
        </w:rPr>
        <w:t xml:space="preserve"> the property as: (check one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9"/>
        <w:gridCol w:w="3202"/>
        <w:gridCol w:w="3204"/>
        <w:gridCol w:w="3205"/>
      </w:tblGrid>
      <w:tr w:rsidR="00A66EF6" w:rsidRPr="00D45038" w14:paraId="4D768A02" w14:textId="77777777" w:rsidTr="00416838">
        <w:trPr>
          <w:trHeight w:val="405"/>
        </w:trPr>
        <w:tc>
          <w:tcPr>
            <w:tcW w:w="228" w:type="pct"/>
            <w:vAlign w:val="bottom"/>
          </w:tcPr>
          <w:p w14:paraId="76DF96EE" w14:textId="77777777" w:rsidR="00A66EF6" w:rsidRPr="00D45038" w:rsidRDefault="00A66EF6" w:rsidP="00AF00D9">
            <w:pPr>
              <w:rPr>
                <w:sz w:val="22"/>
                <w:szCs w:val="22"/>
              </w:rPr>
            </w:pPr>
            <w:r w:rsidRPr="00D45038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038">
              <w:rPr>
                <w:b/>
                <w:sz w:val="22"/>
                <w:szCs w:val="22"/>
              </w:rPr>
              <w:instrText xml:space="preserve"> FORMCHECKBOX </w:instrText>
            </w:r>
            <w:r w:rsidRPr="00D45038">
              <w:rPr>
                <w:b/>
                <w:sz w:val="22"/>
                <w:szCs w:val="22"/>
              </w:rPr>
            </w:r>
            <w:r w:rsidRPr="00D45038">
              <w:rPr>
                <w:b/>
                <w:sz w:val="22"/>
                <w:szCs w:val="22"/>
              </w:rPr>
              <w:fldChar w:fldCharType="separate"/>
            </w:r>
            <w:r w:rsidRPr="00D450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590" w:type="pct"/>
            <w:vAlign w:val="bottom"/>
          </w:tcPr>
          <w:p w14:paraId="7AAE2C1B" w14:textId="77777777" w:rsidR="00A66EF6" w:rsidRPr="00D45038" w:rsidRDefault="00A66EF6" w:rsidP="004C0CF3">
            <w:pPr>
              <w:tabs>
                <w:tab w:val="left" w:pos="1440"/>
                <w:tab w:val="left" w:pos="2160"/>
                <w:tab w:val="left" w:pos="5400"/>
              </w:tabs>
              <w:rPr>
                <w:b/>
                <w:sz w:val="22"/>
                <w:szCs w:val="22"/>
              </w:rPr>
            </w:pPr>
            <w:r w:rsidRPr="00D45038">
              <w:rPr>
                <w:b/>
                <w:sz w:val="22"/>
                <w:szCs w:val="22"/>
              </w:rPr>
              <w:t>Resale investment</w:t>
            </w:r>
          </w:p>
        </w:tc>
        <w:tc>
          <w:tcPr>
            <w:tcW w:w="1591" w:type="pct"/>
            <w:vAlign w:val="bottom"/>
          </w:tcPr>
          <w:p w14:paraId="06DF0D8F" w14:textId="77777777" w:rsidR="00A66EF6" w:rsidRPr="00D45038" w:rsidRDefault="00A66EF6" w:rsidP="004C0CF3">
            <w:pPr>
              <w:tabs>
                <w:tab w:val="left" w:pos="1440"/>
                <w:tab w:val="left" w:pos="2160"/>
                <w:tab w:val="left" w:pos="5400"/>
              </w:tabs>
              <w:rPr>
                <w:b/>
                <w:sz w:val="22"/>
                <w:szCs w:val="22"/>
              </w:rPr>
            </w:pPr>
            <w:r w:rsidRPr="00D450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038">
              <w:rPr>
                <w:b/>
                <w:sz w:val="22"/>
                <w:szCs w:val="22"/>
              </w:rPr>
              <w:instrText xml:space="preserve"> FORMCHECKBOX </w:instrText>
            </w:r>
            <w:r w:rsidRPr="00D45038">
              <w:rPr>
                <w:b/>
                <w:sz w:val="22"/>
                <w:szCs w:val="22"/>
              </w:rPr>
            </w:r>
            <w:r w:rsidRPr="00D45038">
              <w:rPr>
                <w:b/>
                <w:sz w:val="22"/>
                <w:szCs w:val="22"/>
              </w:rPr>
              <w:fldChar w:fldCharType="separate"/>
            </w:r>
            <w:r w:rsidRPr="00D45038">
              <w:rPr>
                <w:b/>
                <w:sz w:val="22"/>
                <w:szCs w:val="22"/>
              </w:rPr>
              <w:fldChar w:fldCharType="end"/>
            </w:r>
            <w:r w:rsidRPr="00D45038">
              <w:rPr>
                <w:b/>
                <w:sz w:val="22"/>
                <w:szCs w:val="22"/>
              </w:rPr>
              <w:t xml:space="preserve"> Primary residence</w:t>
            </w:r>
          </w:p>
        </w:tc>
        <w:tc>
          <w:tcPr>
            <w:tcW w:w="1591" w:type="pct"/>
            <w:vAlign w:val="bottom"/>
          </w:tcPr>
          <w:p w14:paraId="3617E344" w14:textId="77777777" w:rsidR="00A66EF6" w:rsidRPr="00D45038" w:rsidRDefault="00A66EF6" w:rsidP="00A66EF6">
            <w:pPr>
              <w:tabs>
                <w:tab w:val="left" w:pos="1440"/>
                <w:tab w:val="left" w:pos="2160"/>
                <w:tab w:val="left" w:pos="5400"/>
              </w:tabs>
              <w:rPr>
                <w:b/>
                <w:sz w:val="22"/>
                <w:szCs w:val="22"/>
              </w:rPr>
            </w:pPr>
            <w:r w:rsidRPr="00D45038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038">
              <w:rPr>
                <w:b/>
                <w:sz w:val="22"/>
                <w:szCs w:val="22"/>
              </w:rPr>
              <w:instrText xml:space="preserve"> FORMCHECKBOX </w:instrText>
            </w:r>
            <w:r w:rsidRPr="00D45038">
              <w:rPr>
                <w:b/>
                <w:sz w:val="22"/>
                <w:szCs w:val="22"/>
              </w:rPr>
            </w:r>
            <w:r w:rsidRPr="00D45038">
              <w:rPr>
                <w:b/>
                <w:sz w:val="22"/>
                <w:szCs w:val="22"/>
              </w:rPr>
              <w:fldChar w:fldCharType="separate"/>
            </w:r>
            <w:r w:rsidRPr="00D45038">
              <w:rPr>
                <w:b/>
                <w:sz w:val="22"/>
                <w:szCs w:val="22"/>
              </w:rPr>
              <w:fldChar w:fldCharType="end"/>
            </w:r>
            <w:r w:rsidRPr="00D45038">
              <w:rPr>
                <w:b/>
                <w:sz w:val="22"/>
                <w:szCs w:val="22"/>
              </w:rPr>
              <w:t xml:space="preserve"> Future rental investment</w:t>
            </w:r>
          </w:p>
        </w:tc>
      </w:tr>
    </w:tbl>
    <w:p w14:paraId="5799548E" w14:textId="77777777" w:rsidR="00A66EF6" w:rsidRPr="00416838" w:rsidRDefault="00A66EF6" w:rsidP="00A66EF6">
      <w:pPr>
        <w:tabs>
          <w:tab w:val="left" w:pos="5400"/>
        </w:tabs>
        <w:rPr>
          <w:b/>
          <w:sz w:val="22"/>
          <w:szCs w:val="22"/>
        </w:rPr>
      </w:pPr>
    </w:p>
    <w:p w14:paraId="2CF2C23B" w14:textId="6EDFD60D" w:rsidR="00416838" w:rsidRDefault="00AA0CB0" w:rsidP="00416838">
      <w:pPr>
        <w:tabs>
          <w:tab w:val="left" w:pos="5400"/>
        </w:tabs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Title Company Information</w:t>
      </w:r>
    </w:p>
    <w:p w14:paraId="1C239A99" w14:textId="5D408965" w:rsidR="00602D65" w:rsidRDefault="00602D65" w:rsidP="00416838">
      <w:pPr>
        <w:tabs>
          <w:tab w:val="left" w:pos="5400"/>
        </w:tabs>
        <w:jc w:val="center"/>
        <w:rPr>
          <w:b/>
          <w:i/>
          <w:sz w:val="28"/>
          <w:szCs w:val="28"/>
        </w:rPr>
      </w:pPr>
    </w:p>
    <w:p w14:paraId="0FE3DDB5" w14:textId="3A832C72" w:rsidR="00602D65" w:rsidRDefault="00602D65" w:rsidP="00602D65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Title Company:  ____________________________________________________________________________</w:t>
      </w:r>
    </w:p>
    <w:p w14:paraId="172B0153" w14:textId="67DE8E6A" w:rsidR="00602D65" w:rsidRDefault="00602D65" w:rsidP="00602D65">
      <w:pPr>
        <w:tabs>
          <w:tab w:val="left" w:pos="5400"/>
        </w:tabs>
        <w:rPr>
          <w:b/>
          <w:iCs/>
          <w:sz w:val="22"/>
          <w:szCs w:val="22"/>
        </w:rPr>
      </w:pPr>
    </w:p>
    <w:p w14:paraId="600A5A5D" w14:textId="2E6A1FDE" w:rsidR="00602D65" w:rsidRDefault="00602D65" w:rsidP="00602D65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Address:  __________________________________________________________________________________</w:t>
      </w:r>
      <w:r>
        <w:rPr>
          <w:b/>
          <w:iCs/>
          <w:sz w:val="22"/>
          <w:szCs w:val="22"/>
        </w:rPr>
        <w:br/>
      </w:r>
      <w:r>
        <w:rPr>
          <w:b/>
          <w:iCs/>
          <w:sz w:val="22"/>
          <w:szCs w:val="22"/>
        </w:rPr>
        <w:br/>
        <w:t>City:  ___________________________________</w:t>
      </w:r>
      <w:r>
        <w:rPr>
          <w:b/>
          <w:iCs/>
          <w:sz w:val="22"/>
          <w:szCs w:val="22"/>
        </w:rPr>
        <w:tab/>
        <w:t>State:  _____________</w:t>
      </w:r>
      <w:r>
        <w:rPr>
          <w:b/>
          <w:iCs/>
          <w:sz w:val="22"/>
          <w:szCs w:val="22"/>
        </w:rPr>
        <w:tab/>
        <w:t>Zip:  ______________</w:t>
      </w:r>
    </w:p>
    <w:p w14:paraId="38555979" w14:textId="3D5637EC" w:rsidR="00602D65" w:rsidRDefault="00602D65" w:rsidP="00602D65">
      <w:pPr>
        <w:tabs>
          <w:tab w:val="left" w:pos="5400"/>
        </w:tabs>
        <w:rPr>
          <w:b/>
          <w:iCs/>
          <w:sz w:val="22"/>
          <w:szCs w:val="22"/>
        </w:rPr>
      </w:pPr>
    </w:p>
    <w:p w14:paraId="2FAC1EB8" w14:textId="2274AE03" w:rsidR="00602D65" w:rsidRDefault="00396DA0" w:rsidP="00602D65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Contact Name:  _____________________________________________</w:t>
      </w:r>
      <w:r>
        <w:rPr>
          <w:b/>
          <w:iCs/>
          <w:sz w:val="22"/>
          <w:szCs w:val="22"/>
        </w:rPr>
        <w:tab/>
        <w:t>Phone:  __________________</w:t>
      </w:r>
    </w:p>
    <w:p w14:paraId="71447EBB" w14:textId="6BBEBD5F" w:rsidR="00396DA0" w:rsidRDefault="00396DA0" w:rsidP="00602D65">
      <w:pPr>
        <w:tabs>
          <w:tab w:val="left" w:pos="5400"/>
        </w:tabs>
        <w:rPr>
          <w:b/>
          <w:iCs/>
          <w:sz w:val="22"/>
          <w:szCs w:val="22"/>
        </w:rPr>
      </w:pPr>
    </w:p>
    <w:p w14:paraId="0F73E604" w14:textId="5E0DDCF0" w:rsidR="00396DA0" w:rsidRPr="00602D65" w:rsidRDefault="00396DA0" w:rsidP="00602D65">
      <w:pPr>
        <w:tabs>
          <w:tab w:val="left" w:pos="5400"/>
        </w:tabs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Contact Email:  ____________________________________________________________________________</w:t>
      </w:r>
    </w:p>
    <w:p w14:paraId="4176B433" w14:textId="52FB418A" w:rsidR="00AA0CB0" w:rsidRPr="00602D65" w:rsidRDefault="00AA0CB0" w:rsidP="00602D65">
      <w:pPr>
        <w:tabs>
          <w:tab w:val="left" w:pos="720"/>
          <w:tab w:val="left" w:pos="1440"/>
          <w:tab w:val="left" w:pos="2160"/>
          <w:tab w:val="left" w:pos="5400"/>
        </w:tabs>
        <w:outlineLvl w:val="0"/>
        <w:rPr>
          <w:bCs/>
          <w:iCs/>
        </w:rPr>
      </w:pPr>
    </w:p>
    <w:tbl>
      <w:tblPr>
        <w:tblpPr w:leftFromText="180" w:rightFromText="180" w:vertAnchor="text" w:horzAnchor="page" w:tblpX="3808" w:tblpY="-2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53"/>
      </w:tblGrid>
      <w:tr w:rsidR="007C2BC9" w:rsidRPr="00D45038" w14:paraId="78646EA4" w14:textId="77777777" w:rsidTr="00A44D97">
        <w:trPr>
          <w:trHeight w:val="302"/>
        </w:trPr>
        <w:tc>
          <w:tcPr>
            <w:tcW w:w="6153" w:type="dxa"/>
            <w:tcBorders>
              <w:bottom w:val="single" w:sz="4" w:space="0" w:color="auto"/>
            </w:tcBorders>
          </w:tcPr>
          <w:p w14:paraId="2DA39A55" w14:textId="77777777" w:rsidR="007C2BC9" w:rsidRPr="00D45038" w:rsidRDefault="007C2BC9" w:rsidP="00A44D97">
            <w:pPr>
              <w:jc w:val="center"/>
              <w:rPr>
                <w:b/>
                <w:sz w:val="28"/>
                <w:szCs w:val="28"/>
              </w:rPr>
            </w:pPr>
            <w:r w:rsidRPr="00D45038">
              <w:rPr>
                <w:b/>
                <w:sz w:val="28"/>
                <w:szCs w:val="28"/>
              </w:rPr>
              <w:lastRenderedPageBreak/>
              <w:t>ASSUMPTION APPLICATION</w:t>
            </w:r>
          </w:p>
        </w:tc>
      </w:tr>
      <w:tr w:rsidR="007C2BC9" w:rsidRPr="00D45038" w14:paraId="677B544F" w14:textId="77777777" w:rsidTr="00A44D97">
        <w:trPr>
          <w:trHeight w:val="1193"/>
        </w:trPr>
        <w:tc>
          <w:tcPr>
            <w:tcW w:w="61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F57985" w14:textId="77777777" w:rsidR="007C2BC9" w:rsidRPr="00E0155B" w:rsidRDefault="007C2BC9" w:rsidP="00A44D97">
            <w:pPr>
              <w:jc w:val="center"/>
              <w:rPr>
                <w:b/>
                <w:sz w:val="22"/>
              </w:rPr>
            </w:pPr>
            <w:r w:rsidRPr="00E0155B">
              <w:rPr>
                <w:b/>
                <w:sz w:val="20"/>
                <w:szCs w:val="22"/>
              </w:rPr>
              <w:t xml:space="preserve">Governed by Section 1759 of the City of Euclid Codified Ordinances. </w:t>
            </w:r>
          </w:p>
          <w:p w14:paraId="4743CB8B" w14:textId="77777777" w:rsidR="007C2BC9" w:rsidRPr="00E0155B" w:rsidRDefault="007C2BC9" w:rsidP="00A44D97">
            <w:pPr>
              <w:jc w:val="center"/>
              <w:rPr>
                <w:b/>
                <w:sz w:val="22"/>
              </w:rPr>
            </w:pPr>
            <w:r w:rsidRPr="00E0155B">
              <w:rPr>
                <w:b/>
                <w:sz w:val="22"/>
              </w:rPr>
              <w:t>CITY OF EUCLID HOUSING DEPARTMENT</w:t>
            </w:r>
          </w:p>
          <w:p w14:paraId="396AB7FD" w14:textId="77777777" w:rsidR="00C706CC" w:rsidRDefault="007C2BC9" w:rsidP="00A44D97">
            <w:pPr>
              <w:jc w:val="center"/>
              <w:rPr>
                <w:b/>
                <w:sz w:val="20"/>
                <w:szCs w:val="22"/>
              </w:rPr>
            </w:pPr>
            <w:r w:rsidRPr="00E0155B">
              <w:rPr>
                <w:b/>
                <w:sz w:val="20"/>
                <w:szCs w:val="22"/>
              </w:rPr>
              <w:t>585 E. 222</w:t>
            </w:r>
            <w:r w:rsidRPr="00E0155B">
              <w:rPr>
                <w:b/>
                <w:sz w:val="20"/>
                <w:szCs w:val="22"/>
                <w:vertAlign w:val="superscript"/>
              </w:rPr>
              <w:t>nd</w:t>
            </w:r>
            <w:r w:rsidRPr="00E0155B">
              <w:rPr>
                <w:b/>
                <w:sz w:val="20"/>
                <w:szCs w:val="22"/>
              </w:rPr>
              <w:t xml:space="preserve"> Street</w:t>
            </w:r>
          </w:p>
          <w:p w14:paraId="0EE46060" w14:textId="7FB40D2F" w:rsidR="007C2BC9" w:rsidRPr="00E0155B" w:rsidRDefault="007C2BC9" w:rsidP="00A44D97">
            <w:pPr>
              <w:jc w:val="center"/>
              <w:rPr>
                <w:b/>
                <w:sz w:val="20"/>
                <w:szCs w:val="22"/>
              </w:rPr>
            </w:pPr>
            <w:r w:rsidRPr="00E0155B">
              <w:rPr>
                <w:b/>
                <w:sz w:val="20"/>
                <w:szCs w:val="22"/>
              </w:rPr>
              <w:t>Euclid, Ohio 44123</w:t>
            </w:r>
          </w:p>
          <w:p w14:paraId="6A520449" w14:textId="5EEE4E26" w:rsidR="007C2BC9" w:rsidRPr="007C2BC9" w:rsidRDefault="007C2BC9" w:rsidP="00A44D97">
            <w:pPr>
              <w:jc w:val="center"/>
              <w:rPr>
                <w:b/>
                <w:bCs/>
                <w:sz w:val="32"/>
                <w:szCs w:val="32"/>
              </w:rPr>
            </w:pPr>
            <w:hyperlink r:id="rId10" w:history="1">
              <w:r w:rsidRPr="007C2BC9">
                <w:rPr>
                  <w:rStyle w:val="Hyperlink"/>
                  <w:b/>
                  <w:bCs/>
                  <w:sz w:val="20"/>
                  <w:szCs w:val="20"/>
                </w:rPr>
                <w:t>buildingandhousing@cityofeuclid.gov</w:t>
              </w:r>
            </w:hyperlink>
            <w:r w:rsidRPr="007C2BC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2E81FB45" w14:textId="4EDBF9B2" w:rsidR="00FB1FF8" w:rsidRDefault="00F933C4" w:rsidP="0002110A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40"/>
          <w:szCs w:val="40"/>
          <w:u w:val="single"/>
        </w:rPr>
      </w:pPr>
      <w:r>
        <w:rPr>
          <w:b/>
          <w:i/>
          <w:noProof/>
          <w:sz w:val="40"/>
          <w:szCs w:val="40"/>
          <w:u w:val="single"/>
        </w:rPr>
        <w:drawing>
          <wp:anchor distT="0" distB="0" distL="114300" distR="114300" simplePos="0" relativeHeight="251658752" behindDoc="1" locked="0" layoutInCell="1" allowOverlap="1" wp14:anchorId="4B222F6B" wp14:editId="784B4A32">
            <wp:simplePos x="0" y="0"/>
            <wp:positionH relativeFrom="column">
              <wp:posOffset>17145</wp:posOffset>
            </wp:positionH>
            <wp:positionV relativeFrom="paragraph">
              <wp:posOffset>57150</wp:posOffset>
            </wp:positionV>
            <wp:extent cx="1280795" cy="1014095"/>
            <wp:effectExtent l="0" t="0" r="0" b="0"/>
            <wp:wrapTight wrapText="bothSides">
              <wp:wrapPolygon edited="0">
                <wp:start x="0" y="0"/>
                <wp:lineTo x="0" y="21100"/>
                <wp:lineTo x="21204" y="21100"/>
                <wp:lineTo x="2120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101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75D5A" w14:textId="6F8511BF" w:rsidR="00FB1FF8" w:rsidRDefault="00FB1FF8" w:rsidP="0002110A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40"/>
          <w:szCs w:val="40"/>
          <w:u w:val="single"/>
        </w:rPr>
      </w:pPr>
    </w:p>
    <w:p w14:paraId="5F06B43C" w14:textId="1480F8B9" w:rsidR="00FB1FF8" w:rsidRDefault="00FB1FF8" w:rsidP="0002110A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40"/>
          <w:szCs w:val="40"/>
          <w:u w:val="single"/>
        </w:rPr>
      </w:pPr>
    </w:p>
    <w:p w14:paraId="3A2A1C71" w14:textId="77777777" w:rsidR="00656853" w:rsidRDefault="00656853" w:rsidP="007C2BC9">
      <w:pPr>
        <w:tabs>
          <w:tab w:val="left" w:pos="720"/>
          <w:tab w:val="left" w:pos="1440"/>
          <w:tab w:val="left" w:pos="2160"/>
          <w:tab w:val="left" w:pos="5400"/>
        </w:tabs>
        <w:outlineLvl w:val="0"/>
        <w:rPr>
          <w:b/>
          <w:i/>
          <w:sz w:val="40"/>
          <w:szCs w:val="40"/>
          <w:u w:val="single"/>
        </w:rPr>
      </w:pPr>
    </w:p>
    <w:p w14:paraId="79962804" w14:textId="77777777" w:rsidR="0030222F" w:rsidRPr="0030222F" w:rsidRDefault="0030222F" w:rsidP="0002110A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22"/>
          <w:szCs w:val="22"/>
          <w:u w:val="single"/>
        </w:rPr>
      </w:pPr>
    </w:p>
    <w:p w14:paraId="31AFF82A" w14:textId="00B34CCE" w:rsidR="00194D75" w:rsidRPr="00D45038" w:rsidRDefault="00194D75" w:rsidP="0002110A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40"/>
          <w:szCs w:val="40"/>
          <w:u w:val="single"/>
        </w:rPr>
      </w:pPr>
      <w:r w:rsidRPr="00D45038">
        <w:rPr>
          <w:b/>
          <w:i/>
          <w:sz w:val="40"/>
          <w:szCs w:val="40"/>
          <w:u w:val="single"/>
        </w:rPr>
        <w:t>Statement of Assumption of Violations</w:t>
      </w:r>
    </w:p>
    <w:p w14:paraId="46D023D9" w14:textId="77777777" w:rsidR="00194D75" w:rsidRPr="00D45038" w:rsidRDefault="00194D75" w:rsidP="00194D75">
      <w:pPr>
        <w:tabs>
          <w:tab w:val="left" w:pos="720"/>
          <w:tab w:val="left" w:pos="1440"/>
          <w:tab w:val="left" w:pos="2160"/>
          <w:tab w:val="left" w:pos="5400"/>
        </w:tabs>
        <w:jc w:val="center"/>
        <w:rPr>
          <w:b/>
          <w:i/>
          <w:u w:val="single"/>
        </w:rPr>
      </w:pPr>
    </w:p>
    <w:p w14:paraId="39FC0556" w14:textId="77777777" w:rsidR="00194D75" w:rsidRDefault="00194D75" w:rsidP="00194D75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</w:p>
    <w:p w14:paraId="34D8EAC5" w14:textId="77777777" w:rsidR="0030222F" w:rsidRPr="00742B40" w:rsidRDefault="0030222F" w:rsidP="00194D75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</w:p>
    <w:p w14:paraId="1465955A" w14:textId="77777777" w:rsidR="00194D75" w:rsidRPr="00742B40" w:rsidRDefault="00194D75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outlineLvl w:val="0"/>
        <w:rPr>
          <w:b/>
          <w:sz w:val="22"/>
          <w:szCs w:val="22"/>
        </w:rPr>
      </w:pPr>
      <w:r w:rsidRPr="00742B40">
        <w:rPr>
          <w:b/>
          <w:sz w:val="22"/>
          <w:szCs w:val="22"/>
        </w:rPr>
        <w:t>I/We</w:t>
      </w:r>
      <w:r w:rsidR="00D8393C" w:rsidRPr="00742B40">
        <w:rPr>
          <w:b/>
          <w:sz w:val="22"/>
          <w:szCs w:val="22"/>
        </w:rPr>
        <w:t xml:space="preserve"> </w:t>
      </w:r>
      <w:r w:rsidRPr="00742B40">
        <w:rPr>
          <w:b/>
          <w:sz w:val="22"/>
          <w:szCs w:val="22"/>
        </w:rPr>
        <w:t>_______</w:t>
      </w:r>
      <w:r w:rsidR="00240449" w:rsidRPr="00742B40">
        <w:rPr>
          <w:b/>
          <w:sz w:val="22"/>
          <w:szCs w:val="22"/>
        </w:rPr>
        <w:t>___________________________</w:t>
      </w:r>
      <w:r w:rsidR="00D8393C" w:rsidRPr="00742B40">
        <w:rPr>
          <w:b/>
          <w:sz w:val="22"/>
          <w:szCs w:val="22"/>
        </w:rPr>
        <w:t>________________________</w:t>
      </w:r>
      <w:r w:rsidR="00742B40">
        <w:rPr>
          <w:b/>
          <w:sz w:val="22"/>
          <w:szCs w:val="22"/>
        </w:rPr>
        <w:t>________</w:t>
      </w:r>
      <w:r w:rsidR="00D8393C" w:rsidRPr="00742B40">
        <w:rPr>
          <w:b/>
          <w:sz w:val="22"/>
          <w:szCs w:val="22"/>
        </w:rPr>
        <w:t>____________________</w:t>
      </w:r>
      <w:r w:rsidRPr="00742B40">
        <w:rPr>
          <w:b/>
          <w:sz w:val="22"/>
          <w:szCs w:val="22"/>
        </w:rPr>
        <w:t xml:space="preserve"> </w:t>
      </w:r>
    </w:p>
    <w:p w14:paraId="181F60C2" w14:textId="633BAE36" w:rsidR="00194D75" w:rsidRDefault="00194D75" w:rsidP="00D8393C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18"/>
          <w:szCs w:val="22"/>
        </w:rPr>
      </w:pPr>
      <w:r w:rsidRPr="00742B40">
        <w:rPr>
          <w:b/>
          <w:i/>
          <w:sz w:val="18"/>
          <w:szCs w:val="22"/>
        </w:rPr>
        <w:t>Print names</w:t>
      </w:r>
    </w:p>
    <w:p w14:paraId="0397437C" w14:textId="77777777" w:rsidR="00FB1FF8" w:rsidRPr="00742B40" w:rsidRDefault="00FB1FF8" w:rsidP="00D8393C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18"/>
          <w:szCs w:val="22"/>
        </w:rPr>
      </w:pPr>
    </w:p>
    <w:p w14:paraId="06CFBBC3" w14:textId="77777777" w:rsidR="00194D75" w:rsidRPr="00742B40" w:rsidRDefault="00D8393C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  <w:r w:rsidRPr="00742B40">
        <w:rPr>
          <w:b/>
          <w:sz w:val="22"/>
          <w:szCs w:val="22"/>
        </w:rPr>
        <w:t xml:space="preserve">understand that by assuming these attached </w:t>
      </w:r>
      <w:r w:rsidR="00194D75" w:rsidRPr="00742B40">
        <w:rPr>
          <w:b/>
          <w:sz w:val="22"/>
          <w:szCs w:val="22"/>
        </w:rPr>
        <w:t>violation</w:t>
      </w:r>
      <w:r w:rsidR="00316164" w:rsidRPr="00742B40">
        <w:rPr>
          <w:b/>
          <w:sz w:val="22"/>
          <w:szCs w:val="22"/>
        </w:rPr>
        <w:t>s,</w:t>
      </w:r>
      <w:r w:rsidR="00993FA9" w:rsidRPr="00742B40">
        <w:rPr>
          <w:b/>
          <w:sz w:val="22"/>
          <w:szCs w:val="22"/>
        </w:rPr>
        <w:t xml:space="preserve"> </w:t>
      </w:r>
      <w:r w:rsidRPr="00742B40">
        <w:rPr>
          <w:b/>
          <w:sz w:val="22"/>
          <w:szCs w:val="22"/>
        </w:rPr>
        <w:t>I</w:t>
      </w:r>
      <w:r w:rsidR="00993FA9" w:rsidRPr="00742B40">
        <w:rPr>
          <w:b/>
          <w:sz w:val="22"/>
          <w:szCs w:val="22"/>
        </w:rPr>
        <w:t>/</w:t>
      </w:r>
      <w:r w:rsidR="00407EC5" w:rsidRPr="00742B40">
        <w:rPr>
          <w:b/>
          <w:sz w:val="22"/>
          <w:szCs w:val="22"/>
        </w:rPr>
        <w:t>W</w:t>
      </w:r>
      <w:r w:rsidR="00993FA9" w:rsidRPr="00742B40">
        <w:rPr>
          <w:b/>
          <w:sz w:val="22"/>
          <w:szCs w:val="22"/>
        </w:rPr>
        <w:t>e</w:t>
      </w:r>
      <w:r w:rsidR="00194D75" w:rsidRPr="00742B40">
        <w:rPr>
          <w:b/>
          <w:sz w:val="22"/>
          <w:szCs w:val="22"/>
        </w:rPr>
        <w:t xml:space="preserve"> accept resp</w:t>
      </w:r>
      <w:r w:rsidR="00240449" w:rsidRPr="00742B40">
        <w:rPr>
          <w:b/>
          <w:sz w:val="22"/>
          <w:szCs w:val="22"/>
        </w:rPr>
        <w:t xml:space="preserve">onsibility to have all </w:t>
      </w:r>
      <w:r w:rsidR="00316164" w:rsidRPr="00742B40">
        <w:rPr>
          <w:b/>
          <w:sz w:val="22"/>
          <w:szCs w:val="22"/>
        </w:rPr>
        <w:t xml:space="preserve">violations corrected within </w:t>
      </w:r>
      <w:r w:rsidR="00993FA9" w:rsidRPr="00742B40">
        <w:rPr>
          <w:b/>
          <w:sz w:val="22"/>
          <w:szCs w:val="22"/>
        </w:rPr>
        <w:t xml:space="preserve">6 </w:t>
      </w:r>
      <w:r w:rsidR="00316164" w:rsidRPr="00742B40">
        <w:rPr>
          <w:b/>
          <w:sz w:val="22"/>
          <w:szCs w:val="22"/>
        </w:rPr>
        <w:t>(</w:t>
      </w:r>
      <w:r w:rsidR="00993FA9" w:rsidRPr="00742B40">
        <w:rPr>
          <w:b/>
          <w:sz w:val="22"/>
          <w:szCs w:val="22"/>
        </w:rPr>
        <w:t>six)</w:t>
      </w:r>
      <w:r w:rsidR="00316164" w:rsidRPr="00742B40">
        <w:rPr>
          <w:b/>
          <w:sz w:val="22"/>
          <w:szCs w:val="22"/>
        </w:rPr>
        <w:t xml:space="preserve"> </w:t>
      </w:r>
      <w:r w:rsidR="00993FA9" w:rsidRPr="00742B40">
        <w:rPr>
          <w:b/>
          <w:sz w:val="22"/>
          <w:szCs w:val="22"/>
        </w:rPr>
        <w:t>months</w:t>
      </w:r>
      <w:r w:rsidR="00316164" w:rsidRPr="00742B40">
        <w:rPr>
          <w:b/>
          <w:sz w:val="22"/>
          <w:szCs w:val="22"/>
        </w:rPr>
        <w:t xml:space="preserve"> of this date. I/We understand that failure to do so may result in prosecution in the Euclid Municipal Court or any Court of appropriate jurisdiction as determined by the City of Euclid Prosecutor.</w:t>
      </w:r>
    </w:p>
    <w:p w14:paraId="4EC7D4CD" w14:textId="77777777" w:rsidR="00FB1FF8" w:rsidRDefault="00FB1FF8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</w:p>
    <w:p w14:paraId="6B795BA2" w14:textId="3DB6E9DE" w:rsidR="00416838" w:rsidRPr="00742B40" w:rsidRDefault="00316164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  <w:r w:rsidRPr="00742B40">
        <w:rPr>
          <w:b/>
          <w:sz w:val="22"/>
          <w:szCs w:val="22"/>
        </w:rPr>
        <w:t xml:space="preserve">I/We understand </w:t>
      </w:r>
      <w:r w:rsidR="00D8393C" w:rsidRPr="00742B40">
        <w:rPr>
          <w:b/>
          <w:sz w:val="22"/>
          <w:szCs w:val="22"/>
        </w:rPr>
        <w:t xml:space="preserve">the property </w:t>
      </w:r>
      <w:r w:rsidRPr="00742B40">
        <w:rPr>
          <w:b/>
          <w:sz w:val="22"/>
          <w:szCs w:val="22"/>
        </w:rPr>
        <w:t xml:space="preserve">will be scheduled for a re-inspection in </w:t>
      </w:r>
      <w:r w:rsidR="002C2E02" w:rsidRPr="00742B40">
        <w:rPr>
          <w:b/>
          <w:sz w:val="22"/>
          <w:szCs w:val="22"/>
        </w:rPr>
        <w:t>6</w:t>
      </w:r>
      <w:r w:rsidRPr="00742B40">
        <w:rPr>
          <w:b/>
          <w:sz w:val="22"/>
          <w:szCs w:val="22"/>
        </w:rPr>
        <w:t xml:space="preserve"> (</w:t>
      </w:r>
      <w:r w:rsidR="002C2E02" w:rsidRPr="00742B40">
        <w:rPr>
          <w:b/>
          <w:sz w:val="22"/>
          <w:szCs w:val="22"/>
        </w:rPr>
        <w:t>six</w:t>
      </w:r>
      <w:r w:rsidRPr="00742B40">
        <w:rPr>
          <w:b/>
          <w:sz w:val="22"/>
          <w:szCs w:val="22"/>
        </w:rPr>
        <w:t xml:space="preserve">) </w:t>
      </w:r>
      <w:r w:rsidR="002C2E02" w:rsidRPr="00742B40">
        <w:rPr>
          <w:b/>
          <w:sz w:val="22"/>
          <w:szCs w:val="22"/>
        </w:rPr>
        <w:t>months</w:t>
      </w:r>
      <w:r w:rsidRPr="00742B40">
        <w:rPr>
          <w:b/>
          <w:sz w:val="22"/>
          <w:szCs w:val="22"/>
        </w:rPr>
        <w:t xml:space="preserve">. If repairs have been corrected prior to the scheduled inspection, I/We may contact inspector in order to verify completion. </w:t>
      </w:r>
    </w:p>
    <w:p w14:paraId="29BD445F" w14:textId="793BD20D" w:rsidR="00316164" w:rsidRDefault="00060E7B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  <w:r w:rsidRPr="00742B40">
        <w:rPr>
          <w:b/>
          <w:sz w:val="22"/>
          <w:szCs w:val="22"/>
        </w:rPr>
        <w:br/>
        <w:t>I/We confirm by signature that I/We are the officer, agent or employee or owner that has primary responsibility for code violation compliance.</w:t>
      </w:r>
    </w:p>
    <w:p w14:paraId="06F62AB9" w14:textId="2CD1A132" w:rsidR="00857C0B" w:rsidRDefault="00857C0B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</w:p>
    <w:p w14:paraId="0121D887" w14:textId="583AAB00" w:rsidR="00857C0B" w:rsidRDefault="00857C0B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I/We understand </w:t>
      </w:r>
      <w:r w:rsidR="007C2BC9">
        <w:rPr>
          <w:b/>
          <w:sz w:val="22"/>
          <w:szCs w:val="22"/>
        </w:rPr>
        <w:t xml:space="preserve">that permitted work must be completed by a registered contractor, unless occupied by the owner. </w:t>
      </w:r>
      <w:r w:rsidR="00621A3F">
        <w:rPr>
          <w:b/>
          <w:sz w:val="22"/>
          <w:szCs w:val="22"/>
        </w:rPr>
        <w:t>I/We understand that o</w:t>
      </w:r>
      <w:r w:rsidR="007C2BC9">
        <w:rPr>
          <w:b/>
          <w:sz w:val="22"/>
          <w:szCs w:val="22"/>
        </w:rPr>
        <w:t xml:space="preserve">wner occupant may pull permits with signed disclosure. </w:t>
      </w:r>
    </w:p>
    <w:p w14:paraId="2E4B3AB8" w14:textId="1718837B" w:rsidR="00656853" w:rsidRDefault="00656853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</w:p>
    <w:p w14:paraId="2278C8F9" w14:textId="73ED71B5" w:rsidR="00656853" w:rsidRPr="00742B40" w:rsidRDefault="00656853" w:rsidP="00416838">
      <w:pPr>
        <w:tabs>
          <w:tab w:val="left" w:pos="720"/>
          <w:tab w:val="left" w:pos="1440"/>
          <w:tab w:val="left" w:pos="2160"/>
          <w:tab w:val="left" w:pos="540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I/We understand we must notify the Housing Department in writing if the sale is not completed.  This notification will release the unsuccessful buyer and allow a new assumption to be initiated.</w:t>
      </w:r>
    </w:p>
    <w:p w14:paraId="5CF4C75A" w14:textId="77777777" w:rsidR="00316164" w:rsidRDefault="00316164" w:rsidP="00194D75">
      <w:pPr>
        <w:tabs>
          <w:tab w:val="left" w:pos="720"/>
          <w:tab w:val="left" w:pos="1440"/>
          <w:tab w:val="left" w:pos="2160"/>
          <w:tab w:val="left" w:pos="5400"/>
        </w:tabs>
        <w:rPr>
          <w:b/>
        </w:rPr>
      </w:pPr>
    </w:p>
    <w:p w14:paraId="3590B58B" w14:textId="77777777" w:rsidR="003E540F" w:rsidRDefault="003E540F" w:rsidP="00194D75">
      <w:pPr>
        <w:tabs>
          <w:tab w:val="left" w:pos="720"/>
          <w:tab w:val="left" w:pos="1440"/>
          <w:tab w:val="left" w:pos="2160"/>
          <w:tab w:val="left" w:pos="5400"/>
        </w:tabs>
        <w:rPr>
          <w:b/>
        </w:rPr>
      </w:pPr>
    </w:p>
    <w:p w14:paraId="0B9153EA" w14:textId="77777777" w:rsidR="003E50BF" w:rsidRDefault="005425CD" w:rsidP="005425CD">
      <w:pPr>
        <w:tabs>
          <w:tab w:val="left" w:pos="720"/>
          <w:tab w:val="left" w:pos="1440"/>
          <w:tab w:val="left" w:pos="2160"/>
          <w:tab w:val="left" w:pos="5400"/>
        </w:tabs>
        <w:jc w:val="center"/>
        <w:rPr>
          <w:b/>
          <w:i/>
          <w:sz w:val="22"/>
          <w:u w:val="single"/>
        </w:rPr>
      </w:pPr>
      <w:r w:rsidRPr="005425CD">
        <w:rPr>
          <w:b/>
          <w:i/>
          <w:sz w:val="22"/>
          <w:u w:val="single"/>
        </w:rPr>
        <w:t>Please print all fields out clearly</w:t>
      </w:r>
    </w:p>
    <w:p w14:paraId="087D7399" w14:textId="77777777" w:rsidR="007C2BC9" w:rsidRDefault="007C2BC9" w:rsidP="005425CD">
      <w:pPr>
        <w:tabs>
          <w:tab w:val="left" w:pos="720"/>
          <w:tab w:val="left" w:pos="1440"/>
          <w:tab w:val="left" w:pos="2160"/>
          <w:tab w:val="left" w:pos="5400"/>
        </w:tabs>
        <w:jc w:val="center"/>
        <w:rPr>
          <w:b/>
          <w:i/>
          <w:sz w:val="22"/>
          <w:u w:val="single"/>
        </w:rPr>
      </w:pPr>
    </w:p>
    <w:p w14:paraId="55EDFD63" w14:textId="77777777" w:rsidR="007C2BC9" w:rsidRDefault="007C2BC9" w:rsidP="005425CD">
      <w:pPr>
        <w:tabs>
          <w:tab w:val="left" w:pos="720"/>
          <w:tab w:val="left" w:pos="1440"/>
          <w:tab w:val="left" w:pos="2160"/>
          <w:tab w:val="left" w:pos="5400"/>
        </w:tabs>
        <w:jc w:val="center"/>
        <w:rPr>
          <w:b/>
          <w:i/>
          <w:sz w:val="22"/>
          <w:u w:val="single"/>
        </w:rPr>
      </w:pPr>
    </w:p>
    <w:p w14:paraId="10BCE051" w14:textId="77777777" w:rsidR="007C2BC9" w:rsidRDefault="007C2BC9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nt name(s) and title </w:t>
      </w:r>
    </w:p>
    <w:p w14:paraId="6543D47D" w14:textId="0D4EDCFD" w:rsidR="007C2BC9" w:rsidRDefault="007C2BC9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of responsible parties:</w:t>
      </w:r>
      <w:r>
        <w:rPr>
          <w:b/>
          <w:sz w:val="22"/>
          <w:szCs w:val="22"/>
        </w:rPr>
        <w:t xml:space="preserve"> _______________________________________________________________________</w:t>
      </w:r>
    </w:p>
    <w:p w14:paraId="540BFCB3" w14:textId="77777777" w:rsidR="007C2BC9" w:rsidRDefault="007C2BC9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i/>
          <w:sz w:val="22"/>
          <w:u w:val="single"/>
        </w:rPr>
      </w:pPr>
    </w:p>
    <w:p w14:paraId="4CFB8577" w14:textId="77777777" w:rsidR="007C2BC9" w:rsidRDefault="007C2BC9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ignature(s) of </w:t>
      </w:r>
    </w:p>
    <w:p w14:paraId="358BFA38" w14:textId="6EDA5BBB" w:rsidR="007C2BC9" w:rsidRDefault="007C2BC9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responsible parties:</w:t>
      </w:r>
      <w:r>
        <w:rPr>
          <w:b/>
          <w:sz w:val="22"/>
          <w:szCs w:val="22"/>
        </w:rPr>
        <w:t xml:space="preserve"> __________________________________________________________________________</w:t>
      </w:r>
    </w:p>
    <w:p w14:paraId="21E77A41" w14:textId="77777777" w:rsidR="00082ABE" w:rsidRDefault="00082ABE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sz w:val="22"/>
          <w:szCs w:val="22"/>
        </w:rPr>
      </w:pPr>
    </w:p>
    <w:p w14:paraId="57126B80" w14:textId="3ED4D664" w:rsidR="00621A3F" w:rsidRPr="005425CD" w:rsidRDefault="00621A3F" w:rsidP="007C2BC9">
      <w:pPr>
        <w:tabs>
          <w:tab w:val="left" w:pos="720"/>
          <w:tab w:val="left" w:pos="1440"/>
          <w:tab w:val="left" w:pos="2160"/>
          <w:tab w:val="left" w:pos="5400"/>
        </w:tabs>
        <w:rPr>
          <w:b/>
          <w:i/>
          <w:sz w:val="22"/>
          <w:u w:val="single"/>
        </w:rPr>
      </w:pPr>
      <w:r>
        <w:rPr>
          <w:b/>
          <w:sz w:val="22"/>
          <w:szCs w:val="22"/>
        </w:rPr>
        <w:t>Date: ________________________________</w:t>
      </w:r>
    </w:p>
    <w:p w14:paraId="2FCA412A" w14:textId="77777777" w:rsidR="00AA0CB0" w:rsidRPr="00B01DF4" w:rsidRDefault="00AA0CB0" w:rsidP="007C515B">
      <w:pPr>
        <w:rPr>
          <w:vanish/>
        </w:rPr>
      </w:pPr>
    </w:p>
    <w:p w14:paraId="668C5178" w14:textId="77777777" w:rsidR="007C515B" w:rsidRDefault="007C515B" w:rsidP="007C515B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rFonts w:ascii="Arial" w:hAnsi="Arial" w:cs="Arial"/>
          <w:b/>
          <w:i/>
          <w:sz w:val="44"/>
          <w:szCs w:val="44"/>
          <w:u w:val="single"/>
        </w:rPr>
      </w:pPr>
    </w:p>
    <w:p w14:paraId="301E5E9B" w14:textId="5DDDBDB6" w:rsidR="007C515B" w:rsidRPr="00656853" w:rsidRDefault="00656853" w:rsidP="007C515B">
      <w:pPr>
        <w:tabs>
          <w:tab w:val="left" w:pos="720"/>
          <w:tab w:val="left" w:pos="1440"/>
          <w:tab w:val="left" w:pos="2160"/>
          <w:tab w:val="left" w:pos="5400"/>
        </w:tabs>
        <w:jc w:val="center"/>
        <w:outlineLvl w:val="0"/>
        <w:rPr>
          <w:b/>
          <w:i/>
          <w:sz w:val="36"/>
          <w:szCs w:val="36"/>
          <w:u w:val="single"/>
        </w:rPr>
      </w:pPr>
      <w:r>
        <w:rPr>
          <w:b/>
          <w:i/>
          <w:sz w:val="36"/>
          <w:szCs w:val="36"/>
          <w:u w:val="single"/>
        </w:rPr>
        <w:t xml:space="preserve">The </w:t>
      </w:r>
      <w:r w:rsidR="007C515B" w:rsidRPr="00656853">
        <w:rPr>
          <w:b/>
          <w:i/>
          <w:sz w:val="36"/>
          <w:szCs w:val="36"/>
          <w:u w:val="single"/>
        </w:rPr>
        <w:t xml:space="preserve">Assumption Application </w:t>
      </w:r>
      <w:r w:rsidRPr="00656853">
        <w:rPr>
          <w:b/>
          <w:i/>
          <w:sz w:val="36"/>
          <w:szCs w:val="36"/>
          <w:u w:val="single"/>
        </w:rPr>
        <w:t xml:space="preserve">is </w:t>
      </w:r>
      <w:r>
        <w:rPr>
          <w:b/>
          <w:i/>
          <w:sz w:val="36"/>
          <w:szCs w:val="36"/>
          <w:u w:val="single"/>
        </w:rPr>
        <w:t xml:space="preserve">a </w:t>
      </w:r>
      <w:r w:rsidRPr="00656853">
        <w:rPr>
          <w:b/>
          <w:i/>
          <w:sz w:val="36"/>
          <w:szCs w:val="36"/>
          <w:u w:val="single"/>
        </w:rPr>
        <w:t>$150.00 Non-Refundable Fee</w:t>
      </w:r>
    </w:p>
    <w:p w14:paraId="18203D5F" w14:textId="77777777" w:rsidR="007C515B" w:rsidRPr="007C515B" w:rsidRDefault="007C515B" w:rsidP="007C515B">
      <w:pPr>
        <w:tabs>
          <w:tab w:val="left" w:pos="720"/>
          <w:tab w:val="left" w:pos="1440"/>
          <w:tab w:val="left" w:pos="2160"/>
          <w:tab w:val="left" w:pos="5400"/>
        </w:tabs>
        <w:ind w:left="360"/>
        <w:jc w:val="center"/>
        <w:rPr>
          <w:sz w:val="20"/>
          <w:szCs w:val="20"/>
        </w:rPr>
      </w:pPr>
      <w:r w:rsidRPr="007C515B">
        <w:rPr>
          <w:sz w:val="20"/>
          <w:szCs w:val="20"/>
        </w:rPr>
        <w:t>Per Euclid Codified Ordinance 1759.04</w:t>
      </w:r>
    </w:p>
    <w:p w14:paraId="27DF2FEB" w14:textId="77777777" w:rsidR="007C515B" w:rsidRPr="007C515B" w:rsidRDefault="007C515B" w:rsidP="007C515B">
      <w:pPr>
        <w:tabs>
          <w:tab w:val="left" w:pos="720"/>
          <w:tab w:val="left" w:pos="1440"/>
          <w:tab w:val="left" w:pos="2160"/>
          <w:tab w:val="left" w:pos="5400"/>
        </w:tabs>
        <w:ind w:left="360"/>
        <w:jc w:val="center"/>
        <w:rPr>
          <w:sz w:val="20"/>
          <w:szCs w:val="20"/>
        </w:rPr>
      </w:pPr>
    </w:p>
    <w:p w14:paraId="383E0C02" w14:textId="77777777" w:rsidR="007C515B" w:rsidRPr="007C515B" w:rsidRDefault="007C515B" w:rsidP="007C515B">
      <w:pPr>
        <w:pStyle w:val="NoSpacing"/>
        <w:rPr>
          <w:rFonts w:ascii="Times New Roman" w:hAnsi="Times New Roman"/>
        </w:rPr>
      </w:pPr>
    </w:p>
    <w:p w14:paraId="3CDB7B9E" w14:textId="1EC3C8E2" w:rsidR="007B7F6A" w:rsidRPr="007C515B" w:rsidRDefault="007C515B" w:rsidP="007C515B">
      <w:pPr>
        <w:pStyle w:val="NoSpacing"/>
        <w:jc w:val="center"/>
        <w:rPr>
          <w:rFonts w:ascii="Times New Roman" w:hAnsi="Times New Roman"/>
          <w:i/>
          <w:iCs/>
        </w:rPr>
      </w:pPr>
      <w:r w:rsidRPr="007C515B">
        <w:rPr>
          <w:rFonts w:ascii="Times New Roman" w:hAnsi="Times New Roman"/>
          <w:i/>
          <w:iCs/>
        </w:rPr>
        <w:t>.</w:t>
      </w:r>
    </w:p>
    <w:p w14:paraId="7F9CBDDA" w14:textId="77777777" w:rsidR="007C515B" w:rsidRPr="007C515B" w:rsidRDefault="007C515B">
      <w:pPr>
        <w:pStyle w:val="NoSpacing"/>
        <w:jc w:val="center"/>
        <w:rPr>
          <w:rFonts w:ascii="Times New Roman" w:hAnsi="Times New Roman"/>
          <w:i/>
          <w:iCs/>
        </w:rPr>
      </w:pPr>
    </w:p>
    <w:sectPr w:rsidR="007C515B" w:rsidRPr="007C515B" w:rsidSect="00656853">
      <w:footerReference w:type="even" r:id="rId11"/>
      <w:footerReference w:type="default" r:id="rId12"/>
      <w:pgSz w:w="12240" w:h="15840" w:code="1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743EC" w14:textId="77777777" w:rsidR="005E065A" w:rsidRDefault="005E065A">
      <w:r>
        <w:separator/>
      </w:r>
    </w:p>
  </w:endnote>
  <w:endnote w:type="continuationSeparator" w:id="0">
    <w:p w14:paraId="0B0CFF2C" w14:textId="77777777" w:rsidR="005E065A" w:rsidRDefault="005E0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B8454" w14:textId="77777777" w:rsidR="005567A9" w:rsidRDefault="005567A9" w:rsidP="0040095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00481C" w14:textId="77777777" w:rsidR="005567A9" w:rsidRDefault="005567A9" w:rsidP="005567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D968A" w14:textId="77777777" w:rsidR="005567A9" w:rsidRDefault="005567A9" w:rsidP="0040095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5A20">
      <w:rPr>
        <w:rStyle w:val="PageNumber"/>
        <w:noProof/>
      </w:rPr>
      <w:t>2</w:t>
    </w:r>
    <w:r>
      <w:rPr>
        <w:rStyle w:val="PageNumber"/>
      </w:rPr>
      <w:fldChar w:fldCharType="end"/>
    </w:r>
  </w:p>
  <w:p w14:paraId="43352CEF" w14:textId="14860547" w:rsidR="005567A9" w:rsidRDefault="003A1BBA" w:rsidP="003A1BBA">
    <w:pPr>
      <w:pStyle w:val="Footer"/>
      <w:ind w:right="360"/>
      <w:jc w:val="center"/>
      <w:rPr>
        <w:sz w:val="16"/>
        <w:szCs w:val="16"/>
      </w:rPr>
    </w:pPr>
    <w:r>
      <w:rPr>
        <w:sz w:val="16"/>
        <w:szCs w:val="16"/>
      </w:rPr>
      <w:t xml:space="preserve">City of Euclid Assumption Application </w:t>
    </w:r>
    <w:r>
      <w:rPr>
        <w:sz w:val="16"/>
        <w:szCs w:val="16"/>
      </w:rPr>
      <w:tab/>
    </w:r>
    <w:r>
      <w:rPr>
        <w:sz w:val="16"/>
        <w:szCs w:val="16"/>
      </w:rPr>
      <w:tab/>
    </w:r>
    <w:r w:rsidR="00FB1FF8">
      <w:rPr>
        <w:sz w:val="16"/>
        <w:szCs w:val="16"/>
      </w:rPr>
      <w:t>Rev 1.</w:t>
    </w:r>
    <w:r w:rsidR="007C2BC9">
      <w:rPr>
        <w:sz w:val="16"/>
        <w:szCs w:val="16"/>
      </w:rPr>
      <w:t>6.2026</w:t>
    </w:r>
  </w:p>
  <w:p w14:paraId="463BD9F2" w14:textId="77777777" w:rsidR="00FB1FF8" w:rsidRPr="00EF353B" w:rsidRDefault="00FB1FF8" w:rsidP="003A1BBA">
    <w:pPr>
      <w:pStyle w:val="Footer"/>
      <w:ind w:right="36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0D6DD" w14:textId="77777777" w:rsidR="005E065A" w:rsidRDefault="005E065A">
      <w:r>
        <w:separator/>
      </w:r>
    </w:p>
  </w:footnote>
  <w:footnote w:type="continuationSeparator" w:id="0">
    <w:p w14:paraId="6E914222" w14:textId="77777777" w:rsidR="005E065A" w:rsidRDefault="005E0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A0878"/>
    <w:multiLevelType w:val="hybridMultilevel"/>
    <w:tmpl w:val="17323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0CF7"/>
    <w:multiLevelType w:val="hybridMultilevel"/>
    <w:tmpl w:val="D21041CE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C47F3"/>
    <w:multiLevelType w:val="hybridMultilevel"/>
    <w:tmpl w:val="CFC8B4F6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C066C"/>
    <w:multiLevelType w:val="hybridMultilevel"/>
    <w:tmpl w:val="0A40A2BC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A1B76"/>
    <w:multiLevelType w:val="hybridMultilevel"/>
    <w:tmpl w:val="80642232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2AC4"/>
    <w:multiLevelType w:val="hybridMultilevel"/>
    <w:tmpl w:val="59DA5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F1F92"/>
    <w:multiLevelType w:val="multilevel"/>
    <w:tmpl w:val="0A40A2BC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3286A"/>
    <w:multiLevelType w:val="hybridMultilevel"/>
    <w:tmpl w:val="524CAB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6C2691"/>
    <w:multiLevelType w:val="hybridMultilevel"/>
    <w:tmpl w:val="A1907E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554EBA"/>
    <w:multiLevelType w:val="hybridMultilevel"/>
    <w:tmpl w:val="E892E0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BE21D4"/>
    <w:multiLevelType w:val="hybridMultilevel"/>
    <w:tmpl w:val="037C15D6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F2241"/>
    <w:multiLevelType w:val="hybridMultilevel"/>
    <w:tmpl w:val="3AB2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61BAB"/>
    <w:multiLevelType w:val="hybridMultilevel"/>
    <w:tmpl w:val="B2088B5C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24B7F"/>
    <w:multiLevelType w:val="hybridMultilevel"/>
    <w:tmpl w:val="F414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71D4A"/>
    <w:multiLevelType w:val="hybridMultilevel"/>
    <w:tmpl w:val="8B48C28E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0440E"/>
    <w:multiLevelType w:val="hybridMultilevel"/>
    <w:tmpl w:val="16087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D91D67"/>
    <w:multiLevelType w:val="multilevel"/>
    <w:tmpl w:val="8F600228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148C6"/>
    <w:multiLevelType w:val="hybridMultilevel"/>
    <w:tmpl w:val="3E96957A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650D4"/>
    <w:multiLevelType w:val="hybridMultilevel"/>
    <w:tmpl w:val="2B5A8AE2"/>
    <w:lvl w:ilvl="0" w:tplc="37D8E8FA">
      <w:start w:val="1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F424A8"/>
    <w:multiLevelType w:val="hybridMultilevel"/>
    <w:tmpl w:val="13A87680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B446D"/>
    <w:multiLevelType w:val="hybridMultilevel"/>
    <w:tmpl w:val="8F600228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D2A5A"/>
    <w:multiLevelType w:val="hybridMultilevel"/>
    <w:tmpl w:val="F9442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7DD23A5"/>
    <w:multiLevelType w:val="hybridMultilevel"/>
    <w:tmpl w:val="133435DA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50A6A"/>
    <w:multiLevelType w:val="hybridMultilevel"/>
    <w:tmpl w:val="59348714"/>
    <w:lvl w:ilvl="0" w:tplc="37D8E8F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2294244">
    <w:abstractNumId w:val="4"/>
  </w:num>
  <w:num w:numId="2" w16cid:durableId="1294560461">
    <w:abstractNumId w:val="3"/>
  </w:num>
  <w:num w:numId="3" w16cid:durableId="453837810">
    <w:abstractNumId w:val="6"/>
  </w:num>
  <w:num w:numId="4" w16cid:durableId="1172337916">
    <w:abstractNumId w:val="20"/>
  </w:num>
  <w:num w:numId="5" w16cid:durableId="650060500">
    <w:abstractNumId w:val="16"/>
  </w:num>
  <w:num w:numId="6" w16cid:durableId="1128859400">
    <w:abstractNumId w:val="10"/>
  </w:num>
  <w:num w:numId="7" w16cid:durableId="1730491267">
    <w:abstractNumId w:val="12"/>
  </w:num>
  <w:num w:numId="8" w16cid:durableId="360593100">
    <w:abstractNumId w:val="17"/>
  </w:num>
  <w:num w:numId="9" w16cid:durableId="245847902">
    <w:abstractNumId w:val="22"/>
  </w:num>
  <w:num w:numId="10" w16cid:durableId="1225870695">
    <w:abstractNumId w:val="19"/>
  </w:num>
  <w:num w:numId="11" w16cid:durableId="963542462">
    <w:abstractNumId w:val="14"/>
  </w:num>
  <w:num w:numId="12" w16cid:durableId="1155148494">
    <w:abstractNumId w:val="1"/>
  </w:num>
  <w:num w:numId="13" w16cid:durableId="708187737">
    <w:abstractNumId w:val="23"/>
  </w:num>
  <w:num w:numId="14" w16cid:durableId="1312489496">
    <w:abstractNumId w:val="2"/>
  </w:num>
  <w:num w:numId="15" w16cid:durableId="1448695388">
    <w:abstractNumId w:val="18"/>
  </w:num>
  <w:num w:numId="16" w16cid:durableId="632708592">
    <w:abstractNumId w:val="21"/>
  </w:num>
  <w:num w:numId="17" w16cid:durableId="2090537848">
    <w:abstractNumId w:val="7"/>
  </w:num>
  <w:num w:numId="18" w16cid:durableId="376708437">
    <w:abstractNumId w:val="0"/>
  </w:num>
  <w:num w:numId="19" w16cid:durableId="494809663">
    <w:abstractNumId w:val="8"/>
  </w:num>
  <w:num w:numId="20" w16cid:durableId="1187519904">
    <w:abstractNumId w:val="15"/>
  </w:num>
  <w:num w:numId="21" w16cid:durableId="1229998120">
    <w:abstractNumId w:val="9"/>
  </w:num>
  <w:num w:numId="22" w16cid:durableId="327295040">
    <w:abstractNumId w:val="13"/>
  </w:num>
  <w:num w:numId="23" w16cid:durableId="1970087028">
    <w:abstractNumId w:val="5"/>
  </w:num>
  <w:num w:numId="24" w16cid:durableId="2445346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LGwMDGzNDM1sLBQ0lEKTi0uzszPAykwqgUA3igQOCwAAAA="/>
  </w:docVars>
  <w:rsids>
    <w:rsidRoot w:val="00534726"/>
    <w:rsid w:val="0002110A"/>
    <w:rsid w:val="0002577B"/>
    <w:rsid w:val="00035F9F"/>
    <w:rsid w:val="00050438"/>
    <w:rsid w:val="00060E7B"/>
    <w:rsid w:val="0007001B"/>
    <w:rsid w:val="0007216E"/>
    <w:rsid w:val="000812A6"/>
    <w:rsid w:val="00082ABE"/>
    <w:rsid w:val="00084AFE"/>
    <w:rsid w:val="0009693D"/>
    <w:rsid w:val="0010577B"/>
    <w:rsid w:val="00105FAA"/>
    <w:rsid w:val="001319F1"/>
    <w:rsid w:val="00133EE3"/>
    <w:rsid w:val="001377F1"/>
    <w:rsid w:val="00143258"/>
    <w:rsid w:val="0014492A"/>
    <w:rsid w:val="001557F2"/>
    <w:rsid w:val="00156709"/>
    <w:rsid w:val="00161518"/>
    <w:rsid w:val="00175A96"/>
    <w:rsid w:val="00190532"/>
    <w:rsid w:val="00194D75"/>
    <w:rsid w:val="001A7CBD"/>
    <w:rsid w:val="001D4360"/>
    <w:rsid w:val="001F7334"/>
    <w:rsid w:val="00217DFF"/>
    <w:rsid w:val="00220C93"/>
    <w:rsid w:val="00240449"/>
    <w:rsid w:val="00267561"/>
    <w:rsid w:val="002810A3"/>
    <w:rsid w:val="002844BA"/>
    <w:rsid w:val="002C2E02"/>
    <w:rsid w:val="002D6DD5"/>
    <w:rsid w:val="002D7B42"/>
    <w:rsid w:val="002F1044"/>
    <w:rsid w:val="0030222F"/>
    <w:rsid w:val="00316164"/>
    <w:rsid w:val="00354E95"/>
    <w:rsid w:val="00376A98"/>
    <w:rsid w:val="00386B15"/>
    <w:rsid w:val="00396DA0"/>
    <w:rsid w:val="003A1BBA"/>
    <w:rsid w:val="003E50BF"/>
    <w:rsid w:val="003E540F"/>
    <w:rsid w:val="003F4BE9"/>
    <w:rsid w:val="00400950"/>
    <w:rsid w:val="00407EC5"/>
    <w:rsid w:val="00415814"/>
    <w:rsid w:val="00416838"/>
    <w:rsid w:val="004420B5"/>
    <w:rsid w:val="004535F4"/>
    <w:rsid w:val="004536BA"/>
    <w:rsid w:val="004637D6"/>
    <w:rsid w:val="00474CC6"/>
    <w:rsid w:val="00493AAE"/>
    <w:rsid w:val="004940F8"/>
    <w:rsid w:val="004A53B2"/>
    <w:rsid w:val="004B7740"/>
    <w:rsid w:val="004C0CF3"/>
    <w:rsid w:val="004D55AD"/>
    <w:rsid w:val="004F5137"/>
    <w:rsid w:val="00501314"/>
    <w:rsid w:val="005333D7"/>
    <w:rsid w:val="00533A84"/>
    <w:rsid w:val="00534726"/>
    <w:rsid w:val="005425CD"/>
    <w:rsid w:val="005567A9"/>
    <w:rsid w:val="00574BE1"/>
    <w:rsid w:val="00577779"/>
    <w:rsid w:val="0058707D"/>
    <w:rsid w:val="005A13FE"/>
    <w:rsid w:val="005B6A3C"/>
    <w:rsid w:val="005E065A"/>
    <w:rsid w:val="00602D65"/>
    <w:rsid w:val="00612FAF"/>
    <w:rsid w:val="00616EDB"/>
    <w:rsid w:val="00621A3F"/>
    <w:rsid w:val="00651805"/>
    <w:rsid w:val="00653215"/>
    <w:rsid w:val="00653C11"/>
    <w:rsid w:val="00656853"/>
    <w:rsid w:val="00662AF9"/>
    <w:rsid w:val="00674B5E"/>
    <w:rsid w:val="006854C4"/>
    <w:rsid w:val="006A115D"/>
    <w:rsid w:val="006B3623"/>
    <w:rsid w:val="006F092B"/>
    <w:rsid w:val="007036EB"/>
    <w:rsid w:val="00733516"/>
    <w:rsid w:val="00733639"/>
    <w:rsid w:val="00742B40"/>
    <w:rsid w:val="00776F7D"/>
    <w:rsid w:val="00780ADB"/>
    <w:rsid w:val="0078725C"/>
    <w:rsid w:val="007965E0"/>
    <w:rsid w:val="007A3817"/>
    <w:rsid w:val="007A3830"/>
    <w:rsid w:val="007A6B7F"/>
    <w:rsid w:val="007B7F6A"/>
    <w:rsid w:val="007C2BC9"/>
    <w:rsid w:val="007C515B"/>
    <w:rsid w:val="007D75D9"/>
    <w:rsid w:val="007E0603"/>
    <w:rsid w:val="007E7F35"/>
    <w:rsid w:val="0081334E"/>
    <w:rsid w:val="0082653C"/>
    <w:rsid w:val="00832C5D"/>
    <w:rsid w:val="00833079"/>
    <w:rsid w:val="00857C0B"/>
    <w:rsid w:val="00860DD5"/>
    <w:rsid w:val="00887D2B"/>
    <w:rsid w:val="009850C5"/>
    <w:rsid w:val="00993FA9"/>
    <w:rsid w:val="009A5460"/>
    <w:rsid w:val="009C6EF3"/>
    <w:rsid w:val="009D7805"/>
    <w:rsid w:val="009E517A"/>
    <w:rsid w:val="009F6902"/>
    <w:rsid w:val="00A24CB2"/>
    <w:rsid w:val="00A24E52"/>
    <w:rsid w:val="00A27FC0"/>
    <w:rsid w:val="00A33421"/>
    <w:rsid w:val="00A40E70"/>
    <w:rsid w:val="00A60D44"/>
    <w:rsid w:val="00A66EF6"/>
    <w:rsid w:val="00A70731"/>
    <w:rsid w:val="00A7173A"/>
    <w:rsid w:val="00A80E01"/>
    <w:rsid w:val="00AA0CB0"/>
    <w:rsid w:val="00AA3BED"/>
    <w:rsid w:val="00AC2EE9"/>
    <w:rsid w:val="00AE4CCE"/>
    <w:rsid w:val="00AF00D9"/>
    <w:rsid w:val="00B01DF4"/>
    <w:rsid w:val="00B04BDC"/>
    <w:rsid w:val="00B121E0"/>
    <w:rsid w:val="00B33699"/>
    <w:rsid w:val="00B33EBE"/>
    <w:rsid w:val="00B3449A"/>
    <w:rsid w:val="00B67BAD"/>
    <w:rsid w:val="00B821F6"/>
    <w:rsid w:val="00B94658"/>
    <w:rsid w:val="00BC5A20"/>
    <w:rsid w:val="00BD7FB3"/>
    <w:rsid w:val="00BE243E"/>
    <w:rsid w:val="00BE2EE6"/>
    <w:rsid w:val="00BF35E4"/>
    <w:rsid w:val="00C13435"/>
    <w:rsid w:val="00C41BA0"/>
    <w:rsid w:val="00C62EFF"/>
    <w:rsid w:val="00C706CC"/>
    <w:rsid w:val="00CB4663"/>
    <w:rsid w:val="00CB47DD"/>
    <w:rsid w:val="00CC6D40"/>
    <w:rsid w:val="00CE65AA"/>
    <w:rsid w:val="00CE7E1A"/>
    <w:rsid w:val="00CF5261"/>
    <w:rsid w:val="00D0270C"/>
    <w:rsid w:val="00D150F1"/>
    <w:rsid w:val="00D22B1E"/>
    <w:rsid w:val="00D27594"/>
    <w:rsid w:val="00D30B34"/>
    <w:rsid w:val="00D3247D"/>
    <w:rsid w:val="00D45038"/>
    <w:rsid w:val="00D82C17"/>
    <w:rsid w:val="00D8393C"/>
    <w:rsid w:val="00D908BF"/>
    <w:rsid w:val="00D9567D"/>
    <w:rsid w:val="00DB767A"/>
    <w:rsid w:val="00DC10AC"/>
    <w:rsid w:val="00DE1B09"/>
    <w:rsid w:val="00DF5B63"/>
    <w:rsid w:val="00DF6D2D"/>
    <w:rsid w:val="00E00660"/>
    <w:rsid w:val="00E00728"/>
    <w:rsid w:val="00E0155B"/>
    <w:rsid w:val="00E04F46"/>
    <w:rsid w:val="00E4604E"/>
    <w:rsid w:val="00E66A04"/>
    <w:rsid w:val="00E769C6"/>
    <w:rsid w:val="00E80A5E"/>
    <w:rsid w:val="00E84353"/>
    <w:rsid w:val="00E926DA"/>
    <w:rsid w:val="00EA6F3B"/>
    <w:rsid w:val="00EF353B"/>
    <w:rsid w:val="00F23455"/>
    <w:rsid w:val="00F34B3E"/>
    <w:rsid w:val="00F35239"/>
    <w:rsid w:val="00F5242D"/>
    <w:rsid w:val="00F54DEE"/>
    <w:rsid w:val="00F6302C"/>
    <w:rsid w:val="00F933C4"/>
    <w:rsid w:val="00F979BB"/>
    <w:rsid w:val="00FA3C3F"/>
    <w:rsid w:val="00FB0811"/>
    <w:rsid w:val="00FB1FF8"/>
    <w:rsid w:val="00FE5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A72610"/>
  <w15:chartTrackingRefBased/>
  <w15:docId w15:val="{D7E9C41F-F6E6-4312-98DE-AB115DD19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105FAA"/>
    <w:rPr>
      <w:rFonts w:ascii="Lucida Calligraphy" w:hAnsi="Lucida Calligraphy" w:cs="Arial"/>
      <w:sz w:val="20"/>
      <w:szCs w:val="20"/>
    </w:rPr>
  </w:style>
  <w:style w:type="paragraph" w:styleId="EnvelopeAddress">
    <w:name w:val="envelope address"/>
    <w:basedOn w:val="Normal"/>
    <w:rsid w:val="00BD7FB3"/>
    <w:pPr>
      <w:framePr w:w="7920" w:h="1980" w:hRule="exact" w:hSpace="180" w:wrap="auto" w:hAnchor="page" w:xAlign="center" w:yAlign="bottom"/>
      <w:ind w:left="2880"/>
    </w:pPr>
    <w:rPr>
      <w:rFonts w:ascii="Lucida Calligraphy" w:hAnsi="Lucida Calligraphy" w:cs="Arial"/>
    </w:rPr>
  </w:style>
  <w:style w:type="paragraph" w:styleId="DocumentMap">
    <w:name w:val="Document Map"/>
    <w:basedOn w:val="Normal"/>
    <w:semiHidden/>
    <w:rsid w:val="0002110A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Footer">
    <w:name w:val="footer"/>
    <w:basedOn w:val="Normal"/>
    <w:rsid w:val="005567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567A9"/>
  </w:style>
  <w:style w:type="table" w:styleId="TableGrid">
    <w:name w:val="Table Grid"/>
    <w:basedOn w:val="TableNormal"/>
    <w:uiPriority w:val="59"/>
    <w:rsid w:val="00FA3C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415814"/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1905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90532"/>
    <w:rPr>
      <w:sz w:val="24"/>
      <w:szCs w:val="24"/>
    </w:rPr>
  </w:style>
  <w:style w:type="paragraph" w:styleId="BalloonText">
    <w:name w:val="Balloon Text"/>
    <w:basedOn w:val="Normal"/>
    <w:link w:val="BalloonTextChar"/>
    <w:rsid w:val="00780A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80ADB"/>
    <w:rPr>
      <w:rFonts w:ascii="Tahoma" w:hAnsi="Tahoma" w:cs="Tahoma"/>
      <w:sz w:val="16"/>
      <w:szCs w:val="16"/>
    </w:rPr>
  </w:style>
  <w:style w:type="character" w:styleId="Hyperlink">
    <w:name w:val="Hyperlink"/>
    <w:rsid w:val="00D0270C"/>
    <w:rPr>
      <w:color w:val="0000FF"/>
      <w:u w:val="single"/>
    </w:rPr>
  </w:style>
  <w:style w:type="character" w:styleId="Emphasis">
    <w:name w:val="Emphasis"/>
    <w:qFormat/>
    <w:rsid w:val="00416838"/>
    <w:rPr>
      <w:i/>
      <w:iCs/>
    </w:rPr>
  </w:style>
  <w:style w:type="paragraph" w:styleId="ListParagraph">
    <w:name w:val="List Paragraph"/>
    <w:basedOn w:val="Normal"/>
    <w:uiPriority w:val="34"/>
    <w:qFormat/>
    <w:rsid w:val="007C515B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AA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ildingandhousing@cityofeuclid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buildingandhousing@cityofeuclid.go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0A8E33-2C58-4CAB-9F45-12DCC7D44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EUCLID</vt:lpstr>
    </vt:vector>
  </TitlesOfParts>
  <Company>FHP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EUCLID</dc:title>
  <dc:subject/>
  <dc:creator>J. Scott Muscatello</dc:creator>
  <cp:keywords>Assumption</cp:keywords>
  <cp:lastModifiedBy>Metzinger, Katie</cp:lastModifiedBy>
  <cp:revision>4</cp:revision>
  <cp:lastPrinted>2026-01-08T14:36:00Z</cp:lastPrinted>
  <dcterms:created xsi:type="dcterms:W3CDTF">2026-01-06T21:06:00Z</dcterms:created>
  <dcterms:modified xsi:type="dcterms:W3CDTF">2026-01-08T14:37:00Z</dcterms:modified>
</cp:coreProperties>
</file>